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30.png" ContentType="image/png"/>
  <Override PartName="/word/media/rId34.png" ContentType="image/png"/>
  <Override PartName="/word/media/rId50.png" ContentType="image/png"/>
  <Override PartName="/word/media/rId43.png" ContentType="image/png"/>
  <Override PartName="/word/media/rId47.png" ContentType="image/png"/>
  <Override PartName="/word/media/rId73.png" ContentType="image/png"/>
  <Override PartName="/word/media/rId66.png" ContentType="image/png"/>
  <Override PartName="/word/media/rId70.png" ContentType="image/png"/>
  <Override PartName="/word/media/rId86.png" ContentType="image/png"/>
  <Override PartName="/word/media/rId79.png" ContentType="image/png"/>
  <Override PartName="/word/media/rId83.png" ContentType="image/png"/>
  <Override PartName="/word/media/rId99.png" ContentType="image/png"/>
  <Override PartName="/word/media/rId92.png" ContentType="image/png"/>
  <Override PartName="/word/media/rId96.png" ContentType="image/png"/>
  <Override PartName="/word/media/rId112.png" ContentType="image/png"/>
  <Override PartName="/word/media/rId105.png" ContentType="image/png"/>
  <Override PartName="/word/media/rId109.png" ContentType="image/png"/>
  <Override PartName="/word/media/rId125.png" ContentType="image/png"/>
  <Override PartName="/word/media/rId118.png" ContentType="image/png"/>
  <Override PartName="/word/media/rId122.png" ContentType="image/png"/>
  <Override PartName="/word/media/rId138.png" ContentType="image/png"/>
  <Override PartName="/word/media/rId131.png" ContentType="image/png"/>
  <Override PartName="/word/media/rId135.png" ContentType="image/png"/>
  <Override PartName="/word/media/rId151.png" ContentType="image/png"/>
  <Override PartName="/word/media/rId144.png" ContentType="image/png"/>
  <Override PartName="/word/media/rId148.png" ContentType="image/png"/>
  <Override PartName="/word/media/rId164.png" ContentType="image/png"/>
  <Override PartName="/word/media/rId157.png" ContentType="image/png"/>
  <Override PartName="/word/media/rId161.png" ContentType="image/png"/>
  <Override PartName="/word/media/rId177.png" ContentType="image/png"/>
  <Override PartName="/word/media/rId170.png" ContentType="image/png"/>
  <Override PartName="/word/media/rId174.png" ContentType="image/png"/>
  <Override PartName="/word/media/rId190.png" ContentType="image/png"/>
  <Override PartName="/word/media/rId183.png" ContentType="image/png"/>
  <Override PartName="/word/media/rId187.png" ContentType="image/png"/>
  <Override PartName="/word/media/rId203.png" ContentType="image/png"/>
  <Override PartName="/word/media/rId196.png" ContentType="image/png"/>
  <Override PartName="/word/media/rId200.png" ContentType="image/png"/>
  <Override PartName="/word/media/rId279.png" ContentType="image/png"/>
  <Override PartName="/word/media/rId282.png" ContentType="image/png"/>
  <Override PartName="/word/media/rId286.png" ContentType="image/png"/>
  <Override PartName="/word/media/rId289.png" ContentType="image/png"/>
  <Override PartName="/word/media/rId293.png" ContentType="image/png"/>
  <Override PartName="/word/media/rId296.png" ContentType="image/png"/>
  <Override PartName="/word/media/rId299.png" ContentType="image/png"/>
  <Override PartName="/word/media/rId259.png" ContentType="image/png"/>
  <Override PartName="/word/media/rId262.png" ContentType="image/png"/>
  <Override PartName="/word/media/rId265.png" ContentType="image/png"/>
  <Override PartName="/word/media/rId269.png" ContentType="image/png"/>
  <Override PartName="/word/media/rId272.png" ContentType="image/png"/>
  <Override PartName="/word/media/rId276.png" ContentType="image/png"/>
  <Override PartName="/word/media/rId231.png" ContentType="image/png"/>
  <Override PartName="/word/media/rId234.png" ContentType="image/png"/>
  <Override PartName="/word/media/rId238.png" ContentType="image/png"/>
  <Override PartName="/word/media/rId241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1.png" ContentType="image/png"/>
  <Override PartName="/word/media/rId224.png" ContentType="image/png"/>
  <Override PartName="/word/media/rId2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PAP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Yonghee</w:t>
      </w:r>
      <w:r>
        <w:t xml:space="preserve"> </w:t>
      </w:r>
      <w:r>
        <w:t xml:space="preserve">Lee</w:t>
      </w:r>
    </w:p>
    <w:p>
      <w:pPr>
        <w:pStyle w:val="a6"/>
      </w:pPr>
      <w:r>
        <w:t xml:space="preserve">2024-01-12-10:40:27</w:t>
      </w:r>
    </w:p>
    <w:bookmarkStart w:id="26" w:name="서론"/>
    <w:p>
      <w:pPr>
        <w:pStyle w:val="1"/>
      </w:pPr>
      <w:r>
        <w:t xml:space="preserve">서론</w:t>
      </w:r>
    </w:p>
    <w:p>
      <w:pPr>
        <w:pStyle w:val="FirstParagraph"/>
      </w:pPr>
      <w:r>
        <w:t xml:space="preserve">이 보고서는 PAPS 자료의 요약과 분석 정보를 제공한다.</w:t>
      </w:r>
    </w:p>
    <w:bookmarkStart w:id="25" w:name="화일-구조"/>
    <w:p>
      <w:pPr>
        <w:pStyle w:val="2"/>
      </w:pPr>
      <w:r>
        <w:t xml:space="preserve">화일 구조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_common</w:t>
      </w:r>
      <w:r>
        <w:t xml:space="preserve"> </w:t>
      </w:r>
      <w:r>
        <w:t xml:space="preserve">폴더에는 분석에 필요한 함수들이 저장되어 있다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common.R</w:t>
      </w:r>
      <w:r>
        <w:t xml:space="preserve"> </w:t>
      </w:r>
      <w:r>
        <w:t xml:space="preserve">: 분석에 필요한 패키지를 불러온다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preprocess.R</w:t>
      </w:r>
      <w:r>
        <w:t xml:space="preserve"> </w:t>
      </w:r>
      <w:r>
        <w:t xml:space="preserve">: 분석에 필요한 함수들을 정의라고 초중등 자료(feather 형식으로</w:t>
      </w:r>
      <w:r>
        <w:t xml:space="preserve"> </w:t>
      </w:r>
      <w:r>
        <w:rPr>
          <w:rStyle w:val="VerbatimChar"/>
        </w:rPr>
        <w:t xml:space="preserve">./data/feather</w:t>
      </w:r>
      <w:r>
        <w:t xml:space="preserve"> </w:t>
      </w:r>
      <w:r>
        <w:t xml:space="preserve">폴더에 저장)를 읽어들인다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output</w:t>
      </w:r>
      <w:r>
        <w:t xml:space="preserve"> </w:t>
      </w:r>
      <w:r>
        <w:t xml:space="preserve">폴더에는 분석에서 생성된 요약표에 대한 자료들이 저장되어 있다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_book</w:t>
      </w:r>
      <w:r>
        <w:t xml:space="preserve"> </w:t>
      </w:r>
      <w:r>
        <w:t xml:space="preserve">폴더에는 분석에서 생성된 보고서(html 과 MS word 형식)가 저장되어 있다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data</w:t>
      </w:r>
      <w:r>
        <w:t xml:space="preserve"> </w:t>
      </w:r>
      <w:r>
        <w:t xml:space="preserve">폴더에는 분석에 필요한 자료들이 저장되어 있다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feather</w:t>
      </w:r>
      <w:r>
        <w:t xml:space="preserve"> </w:t>
      </w:r>
      <w:r>
        <w:t xml:space="preserve">폴더에는 초중등 자료가 저장되어 있다(</w:t>
      </w:r>
      <w:r>
        <w:rPr>
          <w:rStyle w:val="VerbatimChar"/>
        </w:rPr>
        <w:t xml:space="preserve">E_final,feather</w:t>
      </w:r>
      <w:r>
        <w:t xml:space="preserve">,</w:t>
      </w:r>
      <w:r>
        <w:t xml:space="preserve"> </w:t>
      </w:r>
      <w:r>
        <w:rPr>
          <w:rStyle w:val="VerbatimChar"/>
        </w:rPr>
        <w:t xml:space="preserve">M_final.feather</w:t>
      </w:r>
      <w:r>
        <w:t xml:space="preserve">,</w:t>
      </w:r>
      <w:r>
        <w:t xml:space="preserve"> </w:t>
      </w:r>
      <w:r>
        <w:rPr>
          <w:rStyle w:val="VerbatimChar"/>
        </w:rPr>
        <w:t xml:space="preserve">H_final,feather</w:t>
      </w:r>
      <w:r>
        <w:t xml:space="preserve">)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feather</w:t>
      </w:r>
      <w:r>
        <w:t xml:space="preserve"> </w:t>
      </w:r>
      <w:r>
        <w:t xml:space="preserve">폴더에는 파생된 자료도 저장된다.</w:t>
      </w:r>
    </w:p>
    <w:p>
      <w:pPr>
        <w:numPr>
          <w:ilvl w:val="0"/>
          <w:numId w:val="1001"/>
        </w:numPr>
      </w:pPr>
      <w:r>
        <w:t xml:space="preserve">파생자료 정보</w:t>
      </w:r>
    </w:p>
    <w:p>
      <w:pPr>
        <w:numPr>
          <w:ilvl w:val="1"/>
          <w:numId w:val="1004"/>
        </w:numPr>
        <w:pStyle w:val="Compact"/>
      </w:pPr>
      <w:r>
        <w:t xml:space="preserve">파생자료를 생성하는 qmd 프로그램은 언제나 project 를 실행해서 Rstudio project 환경 하에서 실행해야 한다.</w:t>
      </w:r>
      <w:r>
        <w:t xml:space="preserve"> </w:t>
      </w:r>
      <w:r>
        <w:t xml:space="preserve">(패키지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를 사용하므로 project root folder 로 화일 경로를 사용하기 때문이다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722"/>
        <w:gridCol w:w="3712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화일 이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생성 프로그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ps_mean.feath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/data/make_data_paps_mean_feather.q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초중등 개인 자료를 학교별, 연도별, 학년별, 남여별의 평균값으로 요약한 자료</w:t>
            </w:r>
          </w:p>
        </w:tc>
      </w:tr>
    </w:tbl>
    <w:bookmarkStart w:id="24" w:name="프로그램-공유-주소"/>
    <w:p>
      <w:pPr>
        <w:pStyle w:val="3"/>
      </w:pPr>
      <w:r>
        <w:t xml:space="preserve">프로그램 공유 주소</w:t>
      </w:r>
    </w:p>
    <w:p>
      <w:pPr>
        <w:pStyle w:val="FirstParagraph"/>
      </w:pPr>
      <w:r>
        <w:t xml:space="preserve">다음은 프로그램의 공유하는 github 주소이다 .</w:t>
      </w:r>
    </w:p>
    <w:p>
      <w:pPr>
        <w:pStyle w:val="a0"/>
      </w:pPr>
      <w:hyperlink r:id="rId20">
        <w:r>
          <w:rPr>
            <w:rStyle w:val="ac"/>
          </w:rPr>
          <w:t xml:space="preserve">https://github.com/ilovedata/paps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a0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a0"/>
            </w:pPr>
            <w:pPr>
              <w:spacing w:before="16" w:after="64"/>
            </w:pPr>
            <w:r>
              <w:rPr>
                <w:bCs/>
                <w:b/>
              </w:rPr>
              <w:t xml:space="preserve">주의사항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github 에는 R project 관련 화일이 없으므로 프로그램을 사용하여면 자신의 local computer 에서 R project 를 만들어야 한다.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github 에는 data 와 output 폴더에 데이터 및 결과 화일이 없으므로 위에서 설명한대로 feather data 를 적절한 folder 에 저장해야 한다.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프로그램을 전체 rendering 할 떄 시간이 많이 소요될 수 있음</w:t>
            </w:r>
          </w:p>
        </w:tc>
      </w:tr>
    </w:tbl>
    <w:bookmarkEnd w:id="24"/>
    <w:bookmarkEnd w:id="25"/>
    <w:bookmarkEnd w:id="26"/>
    <w:bookmarkStart w:id="29" w:name="분석기록"/>
    <w:p>
      <w:pPr>
        <w:pStyle w:val="1"/>
      </w:pPr>
      <w:r>
        <w:t xml:space="preserve">1. 분석기록</w:t>
      </w:r>
    </w:p>
    <w:bookmarkStart w:id="28" w:name="분석기록-1"/>
    <w:p>
      <w:pPr>
        <w:pStyle w:val="2"/>
      </w:pPr>
      <w:r>
        <w:t xml:space="preserve">1.1 분석기록</w:t>
      </w:r>
    </w:p>
    <w:bookmarkStart w:id="27" w:name="년-12월-25일"/>
    <w:p>
      <w:pPr>
        <w:pStyle w:val="3"/>
      </w:pPr>
      <w:r>
        <w:t xml:space="preserve">1.1.1 2023년 12월 25일</w:t>
      </w:r>
    </w:p>
    <w:p>
      <w:pPr>
        <w:numPr>
          <w:ilvl w:val="0"/>
          <w:numId w:val="1006"/>
        </w:numPr>
        <w:pStyle w:val="Compact"/>
      </w:pPr>
      <w:r>
        <w:t xml:space="preserve">이상치 제거한 자료 생성하고 테이블 다시 업데이트</w:t>
      </w:r>
    </w:p>
    <w:p>
      <w:pPr>
        <w:numPr>
          <w:ilvl w:val="0"/>
          <w:numId w:val="1006"/>
        </w:numPr>
        <w:pStyle w:val="Compact"/>
      </w:pPr>
      <w:r>
        <w:t xml:space="preserve">이상치 기준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911"/>
        <w:gridCol w:w="2731"/>
        <w:gridCol w:w="1820"/>
        <w:gridCol w:w="728"/>
        <w:gridCol w:w="72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체력평가 항목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최소값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최대값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심폐지구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왕복오래달리기(회)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5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20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m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오래달리기걷기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1000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m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4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1200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m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5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1600</m:t>
              </m:r>
              <m:r>
                <m:rPr>
                  <m:sty m:val="p"/>
                </m:rPr>
                <m:t> </m:t>
              </m:r>
              <m:r>
                <m:rPr>
                  <m:sty m:val="p"/>
                </m:rPr>
                <m:t>m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6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스텝검사(PE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유연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앉아윗몸앞으로굽히기(cm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종합유연성검사(점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근력</w:t>
            </w:r>
            <m:oMath>
              <m:r>
                <m:rPr>
                  <m:sty m:val="p"/>
                </m:rPr>
                <m:t>⋅</m:t>
              </m:r>
            </m:oMath>
            <w:r>
              <w:t xml:space="preserve">근지구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팔굽혀펴기(회)(남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(무릎대고)팔굽혀펴기(회)(여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윗몸말아올리기(회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악력(k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순발력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m달리기(초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4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제자리멀리뛰기(cm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체지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체질량지수(kg/m²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신체구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신장(cm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체중(k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</w:tbl>
    <w:bookmarkEnd w:id="27"/>
    <w:bookmarkEnd w:id="28"/>
    <w:bookmarkEnd w:id="29"/>
    <w:bookmarkStart w:id="42" w:name="paps의-체력항목-분석---심폐지구력---스텝검사"/>
    <w:p>
      <w:pPr>
        <w:pStyle w:val="1"/>
      </w:pPr>
      <w:r>
        <w:t xml:space="preserve">2. PAPS의 체력항목 분석 - 심폐지구력 - 스텝검사</w:t>
      </w:r>
    </w:p>
    <w:bookmarkStart w:id="41" w:name="스텝검사"/>
    <w:p>
      <w:pPr>
        <w:pStyle w:val="2"/>
      </w:pPr>
      <w:r>
        <w:t xml:space="preserve">2.1 스텝검사</w:t>
      </w:r>
    </w:p>
    <w:bookmarkStart w:id="33" w:name="남자"/>
    <w:p>
      <w:pPr>
        <w:pStyle w:val="3"/>
      </w:pPr>
      <w:r>
        <w:t xml:space="preserve">2.1.1 남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882"/>
        <w:gridCol w:w="971"/>
        <w:gridCol w:w="1060"/>
        <w:gridCol w:w="615"/>
        <w:gridCol w:w="793"/>
        <w:gridCol w:w="704"/>
        <w:gridCol w:w="793"/>
        <w:gridCol w:w="615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1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7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332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661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3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6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60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86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3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8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89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89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89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55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00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89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24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74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03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94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56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93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7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31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92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96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87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44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30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351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66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95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9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387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030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4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5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23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4259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9161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5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85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55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28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53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39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23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44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64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55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9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62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14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91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14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0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35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46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75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88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78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8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24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.3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80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84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2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2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83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642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3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7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44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3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13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01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5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65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2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1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16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2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4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12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7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22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84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98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54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80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35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55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.8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95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75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3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09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49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286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25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280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717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7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8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28971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4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5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3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6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4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20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7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39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1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6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94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8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23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23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4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3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14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9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75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0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67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2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82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3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94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57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71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21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77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22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13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867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6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106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4671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9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3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5227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507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6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8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3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29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94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9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54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3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97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6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12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69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35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11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6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54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48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57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68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15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5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34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70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237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43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55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3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1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766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6522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2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65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.6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7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83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72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88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28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4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26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67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5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10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96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67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6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52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25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19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30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01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5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0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39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04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06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45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20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9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3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746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3917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7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19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67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.7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64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25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0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05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86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8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59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84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3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60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35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5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85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48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2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85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1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0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7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10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03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86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38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75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57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37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42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95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9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95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1855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7646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4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2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85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.4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22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79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7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94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52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4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47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38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.0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5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56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84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1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01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84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01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5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4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23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35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0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93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4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95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09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35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86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83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94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9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9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319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6397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4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1-analysis-01-A-rev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"/>
    <w:bookmarkStart w:id="40" w:name="여자"/>
    <w:p>
      <w:pPr>
        <w:pStyle w:val="3"/>
      </w:pPr>
      <w:r>
        <w:t xml:space="preserve">2.1.2 여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882"/>
        <w:gridCol w:w="971"/>
        <w:gridCol w:w="1060"/>
        <w:gridCol w:w="615"/>
        <w:gridCol w:w="793"/>
        <w:gridCol w:w="704"/>
        <w:gridCol w:w="793"/>
        <w:gridCol w:w="615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9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5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871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679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5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54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22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1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72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73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7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34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45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90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4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25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46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36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09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37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7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26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11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06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70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7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61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6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4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.8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64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62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5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8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663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410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3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7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39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8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7558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8481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5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6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28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5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89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83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23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66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71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75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75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3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61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05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48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47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43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77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31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53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62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50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83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65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3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79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20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09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698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01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9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3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0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25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31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89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42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44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5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8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9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43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58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2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90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45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50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80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33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8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6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40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4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23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69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23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9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797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477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5266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4766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.0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2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66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37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3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53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69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6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74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3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62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48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47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3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17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81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70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53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7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16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.8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8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21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51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80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13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7899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4331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4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52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90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4251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4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4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4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0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07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9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4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4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95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46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56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1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11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49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0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6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64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7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2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89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3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02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4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13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91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52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10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306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2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81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8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993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8313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3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10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46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.2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43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8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46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01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1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40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64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7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92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7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4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56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6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4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14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8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31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6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13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4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98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78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22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8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56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2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8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2672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749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9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56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74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.8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27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75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7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71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7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45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23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54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47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6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77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49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5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75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47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63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5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0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88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756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64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7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72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411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521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8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92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46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38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4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83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12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9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08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4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9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08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4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49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46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6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92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95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6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6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88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0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2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37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7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79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6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894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37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3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52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386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7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01-analysis-01-A-rev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a0"/>
      </w:pPr>
      <w:r>
        <w:drawing>
          <wp:inline>
            <wp:extent cx="6096000" cy="48768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1-analysis-01-A-rev_files/figure-docx/unnamed-chunk-1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bookmarkStart w:id="55" w:name="paps의-체력항목-분석---심폐지구력---오래달리기걷기"/>
    <w:p>
      <w:pPr>
        <w:pStyle w:val="1"/>
      </w:pPr>
      <w:r>
        <w:t xml:space="preserve">3. PAPS의 체력항목 분석 - 심폐지구력 - 오래달리기걷기</w:t>
      </w:r>
    </w:p>
    <w:bookmarkStart w:id="54" w:name="오래달리기걷기"/>
    <w:p>
      <w:pPr>
        <w:pStyle w:val="2"/>
      </w:pPr>
      <w:r>
        <w:t xml:space="preserve">3.1 오래달리기걷기</w:t>
      </w:r>
    </w:p>
    <w:bookmarkStart w:id="46" w:name="남자-1"/>
    <w:p>
      <w:pPr>
        <w:pStyle w:val="3"/>
      </w:pPr>
      <w:r>
        <w:t xml:space="preserve">3.1.1 남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882"/>
        <w:gridCol w:w="971"/>
        <w:gridCol w:w="1060"/>
        <w:gridCol w:w="608"/>
        <w:gridCol w:w="786"/>
        <w:gridCol w:w="608"/>
        <w:gridCol w:w="793"/>
        <w:gridCol w:w="608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0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89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6.12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.131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6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5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7.6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11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0.4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27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9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8.1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58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6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1.6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00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2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6.4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25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6.7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27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0.6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78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2.6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97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.3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32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8.2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15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9.9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21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5.5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08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39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2.995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6216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12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6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4.821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.114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4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3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9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4.9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.46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4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7.8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06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4.7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86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6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8.2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75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3.0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5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3.3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38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7.3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11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9.1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36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2.6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56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5.5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72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.0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4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6.1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35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6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4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1.317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309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6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0.006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.764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8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5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9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6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8.5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98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6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3.0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16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6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1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5.6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9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9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1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3.8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24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6.8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94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7.2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06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4.2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.23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0.8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.76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8.5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.63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0.2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.33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1.4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80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9.2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1.20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6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5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8.14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5966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3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2.855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.0812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1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7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0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8.5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95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1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6.0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08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9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9.3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27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6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9.8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95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4.3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.68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1.5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.56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3.3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89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2.2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36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9.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67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2.1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.47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2.8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.66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5.7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71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02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2.637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279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3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8.246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.0925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4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2.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2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4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9.7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01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5.3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46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1.3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38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5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2.6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.27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3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9.5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.99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8.0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.30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8.8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.30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6.9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.43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3.0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.50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4.7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.39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1.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79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2.6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20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14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1.285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790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2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3.14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9087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4.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4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5</w:t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2.2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70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0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2.9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.98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8.0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.71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0.6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.89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6.9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.74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8.5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.98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8.5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.06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4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8.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.36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0.3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.5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2.0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.85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5.8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1.42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0.5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1.14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25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88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8.175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860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8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2.3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1078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9.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8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9</w:t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4.3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2.87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0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7.3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.36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0.2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.80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3.6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.45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1.8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.58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2.6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.57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3.7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.31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8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6.3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.07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9.2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.96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0.1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.73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0.2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48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8.4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53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9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13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2.89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927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2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2.17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7587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1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3.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1</w:t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6.4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05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2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6.9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3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1.0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.30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2.2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.59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0.8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.11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2.9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.94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4.7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.28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7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8.0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.01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4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8.7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.1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4.5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.98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8.1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1.69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0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7.2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31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0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03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5.812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357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01-analysis-01-B-rev_files/figure-docx/unnamed-chunk-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"/>
    <w:bookmarkStart w:id="53" w:name="여자-1"/>
    <w:p>
      <w:pPr>
        <w:pStyle w:val="3"/>
      </w:pPr>
      <w:r>
        <w:t xml:space="preserve">3.1.2 여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882"/>
        <w:gridCol w:w="971"/>
        <w:gridCol w:w="971"/>
        <w:gridCol w:w="608"/>
        <w:gridCol w:w="793"/>
        <w:gridCol w:w="608"/>
        <w:gridCol w:w="793"/>
        <w:gridCol w:w="608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6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8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2.02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1278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8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4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4.8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59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2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8.1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50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2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4.0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70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1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4.7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86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8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7.3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30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8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6.5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60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7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9.2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74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0.6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70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4.6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94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8.3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17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9.1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44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8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0.6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77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6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5.468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.0439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6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4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5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72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5.772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4204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3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3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2.5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71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5.8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91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8.9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50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4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0.3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76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6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1.7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9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0.4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70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1.3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57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4.7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70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7.0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40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1.5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86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6.6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.06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9.6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01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08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2.09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7397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5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8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9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2.973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2528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7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9.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4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3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6.8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28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8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9.7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31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8.5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21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6.5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96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6.4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25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6.6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83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6.7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80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6.7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01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1.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51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2.5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91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9.8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68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4.0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80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4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1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8.787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9379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9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8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8.483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966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7.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5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2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5.9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27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0.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63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2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7.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14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8.3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24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1.3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95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8.5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45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.5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44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7.5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95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0.0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33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1.7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66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6.2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74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3.7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77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0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9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8.04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7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6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7.369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9846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6.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9.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8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3.3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01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6.0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57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7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7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4.4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32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3.9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64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7.9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23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7.2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97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4.1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61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4.2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40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8.0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91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7.8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85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7.5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06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2.4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83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3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32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8.28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7078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5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5.161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1033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4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5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5</w:t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1.3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70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0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9.9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33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9.5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88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0.6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65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7.8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76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9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6.4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48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7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.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55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7.1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92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8.5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42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9.7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43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9.6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54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8.4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17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0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06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1.178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941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9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3.2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7.26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2232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4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0</w:t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8.6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8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0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0.2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34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7.4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07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0.4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32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8.5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55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6.7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94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7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6.9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35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0.7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38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4.2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77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1.2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06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8.8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82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8.8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62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49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1.777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051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4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5.222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749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5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6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2</w:t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8.3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99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0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7.7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62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4.1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79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3.3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10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3.0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99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2.3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92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8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0.0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02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4.5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9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6.9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77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6.1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60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3.9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.25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1.3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.3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7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3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2.78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304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6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9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1-analysis-01-B-rev_files/figure-docx/unnamed-chunk-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a0"/>
      </w:pPr>
      <w:r>
        <w:drawing>
          <wp:inline>
            <wp:extent cx="6096000" cy="48768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1-analysis-01-B-rev_files/figure-docx/unnamed-chunk-11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End w:id="55"/>
    <w:bookmarkStart w:id="65" w:name="paps의-체력항목-분석---심폐지구력---스텝검사-1"/>
    <w:p>
      <w:pPr>
        <w:pStyle w:val="1"/>
      </w:pPr>
      <w:r>
        <w:t xml:space="preserve">4. PAPS의 체력항목 분석 - 심폐지구력 - 스텝검사</w:t>
      </w:r>
    </w:p>
    <w:bookmarkStart w:id="64" w:name="스텝검사-1"/>
    <w:p>
      <w:pPr>
        <w:pStyle w:val="2"/>
      </w:pPr>
      <w:r>
        <w:t xml:space="preserve">4.1 스텝검사</w:t>
      </w:r>
    </w:p>
    <w:bookmarkStart w:id="58" w:name="남자-2"/>
    <w:p>
      <w:pPr>
        <w:pStyle w:val="3"/>
      </w:pPr>
      <w:r>
        <w:t xml:space="preserve">4.1.1 남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882"/>
        <w:gridCol w:w="971"/>
        <w:gridCol w:w="1060"/>
        <w:gridCol w:w="615"/>
        <w:gridCol w:w="793"/>
        <w:gridCol w:w="704"/>
        <w:gridCol w:w="793"/>
        <w:gridCol w:w="615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1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7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332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661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3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6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60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86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3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8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89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89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89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55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00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89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24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74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03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94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56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93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7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31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92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96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87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44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30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351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66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95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9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387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030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4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5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23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4259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9161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5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85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55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28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53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39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23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44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64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55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9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62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14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91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14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0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35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46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75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88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78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81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24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.3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80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84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2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2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83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642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3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7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44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3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13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01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5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65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2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1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16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2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4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12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7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22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84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98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54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80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35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55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.8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95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75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3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09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49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286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25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280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717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7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8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28971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4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5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3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6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4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20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7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39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1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6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94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8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23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23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4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3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14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9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75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0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67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2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82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3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94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57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71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21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77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22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13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867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6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106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4671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9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3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5227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507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6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8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3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29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94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9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54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3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97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6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12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69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35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11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6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54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48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57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68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15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5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34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70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237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43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55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3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1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766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6522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2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65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.6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7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83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72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88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28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4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26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67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5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10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96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67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6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52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25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19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30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01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5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0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39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04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06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45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20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9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3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746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3917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7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19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67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.7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64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25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0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05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86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8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59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84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3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60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35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5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85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48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2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85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1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0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7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10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03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86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38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75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57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37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42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95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9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95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1855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7646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4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2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85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.4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22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79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7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94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52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4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47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38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.0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5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56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84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1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01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84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01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5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4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23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35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0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93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4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95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09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35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86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83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94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9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9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319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6397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4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6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1-analysis-01-A-rev_files/figure-docx/unnamed-chunk-5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8"/>
    <w:bookmarkStart w:id="63" w:name="여자-2"/>
    <w:p>
      <w:pPr>
        <w:pStyle w:val="3"/>
      </w:pPr>
      <w:r>
        <w:t xml:space="preserve">4.1.2 여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882"/>
        <w:gridCol w:w="971"/>
        <w:gridCol w:w="1060"/>
        <w:gridCol w:w="615"/>
        <w:gridCol w:w="793"/>
        <w:gridCol w:w="704"/>
        <w:gridCol w:w="793"/>
        <w:gridCol w:w="615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9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5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871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679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5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54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22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1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72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73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7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34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45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90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4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5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25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46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36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09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37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7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26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11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06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70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7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61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6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4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.8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64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62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5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8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663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410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3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7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39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8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7558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8481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5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6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28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5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89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83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23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66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71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75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75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3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61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05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48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47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43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77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31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53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62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50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83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65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3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79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20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09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698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01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9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3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0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25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31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89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42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44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5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8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9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43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58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2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90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45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50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80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33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8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6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40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4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23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69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23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9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797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477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5266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4766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.0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2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66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37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3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53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69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6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74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3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62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48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47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3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17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81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70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53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3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7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16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.8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8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21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51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80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13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7899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4331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4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52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90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4251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4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4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4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0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07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9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4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4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95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46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56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1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11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49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0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6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64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7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2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89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3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02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4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13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91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52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10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306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2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81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8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993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8313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3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10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46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.2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43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8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46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01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1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40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64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7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92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7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4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56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6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4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14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8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31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6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13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4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98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78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22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8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56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2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8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2672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749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9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56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74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.8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27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75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7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71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7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45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23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54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47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6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77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49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5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75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47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63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5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0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88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756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64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7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72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411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521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8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92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9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46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38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4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83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12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9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08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4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9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08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4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49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46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6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92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95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6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6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88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0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2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37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7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79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6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894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37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7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3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52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386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7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8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01-analysis-01-A-rev_files/figure-docx/unnamed-chunk-9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a0"/>
      </w:pPr>
      <w:r>
        <w:drawing>
          <wp:inline>
            <wp:extent cx="6096000" cy="48768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1-analysis-01-A-rev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End w:id="65"/>
    <w:bookmarkStart w:id="78" w:name="paps의-체력항목-분석---심폐지구력---왕복오래달리기"/>
    <w:p>
      <w:pPr>
        <w:pStyle w:val="1"/>
      </w:pPr>
      <w:r>
        <w:t xml:space="preserve">5. PAPS의 체력항목 분석 - 심폐지구력 - 왕복오래달리기</w:t>
      </w:r>
    </w:p>
    <w:bookmarkStart w:id="77" w:name="왕복오래달리기"/>
    <w:p>
      <w:pPr>
        <w:pStyle w:val="2"/>
      </w:pPr>
      <w:r>
        <w:t xml:space="preserve">5.1 왕복오래달리기</w:t>
      </w:r>
    </w:p>
    <w:bookmarkStart w:id="69" w:name="남자-3"/>
    <w:p>
      <w:pPr>
        <w:pStyle w:val="3"/>
      </w:pPr>
      <w:r>
        <w:t xml:space="preserve">5.1.1 남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882"/>
        <w:gridCol w:w="971"/>
        <w:gridCol w:w="971"/>
        <w:gridCol w:w="608"/>
        <w:gridCol w:w="786"/>
        <w:gridCol w:w="608"/>
        <w:gridCol w:w="786"/>
        <w:gridCol w:w="608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1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8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954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935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66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53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4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66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52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26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4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83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65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46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43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78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91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7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95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99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13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8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29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1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47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96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28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0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52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78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3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5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611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9988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4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341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4778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9888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1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55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6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5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74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11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.9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99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.00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28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.37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16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.74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24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6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9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.08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73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3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.6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97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.25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9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40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90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81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88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73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31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8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77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194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401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1739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8705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2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69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6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62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10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8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7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4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29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7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36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0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3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5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0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9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56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44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84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50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11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42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8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24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6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46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6222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787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9305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4207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43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9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21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7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1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1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32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4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6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7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8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25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1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12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5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60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1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9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91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14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95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7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28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2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7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2298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56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1388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1205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5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20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4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4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18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4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9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39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62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5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9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7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7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9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2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9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8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30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4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4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60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4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2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8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68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89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7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8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649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54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23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4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5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2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3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56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7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7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4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9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20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2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72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9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6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19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5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35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61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2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8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2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18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77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5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16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9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95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18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258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683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6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30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3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5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66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5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1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42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0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37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88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72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8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3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5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2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66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6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7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13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80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3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9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8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1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63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5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7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34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510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81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9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2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4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9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5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21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8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42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2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9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3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3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2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8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5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4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27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00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4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93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25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88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19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78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2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404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4114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1-analysis-01-C-rev_files/figure-docx/unnamed-chunk-5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9"/>
    <w:bookmarkStart w:id="76" w:name="여자-3"/>
    <w:p>
      <w:pPr>
        <w:pStyle w:val="3"/>
      </w:pPr>
      <w:r>
        <w:t xml:space="preserve">5.1.2 여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882"/>
        <w:gridCol w:w="971"/>
        <w:gridCol w:w="1060"/>
        <w:gridCol w:w="608"/>
        <w:gridCol w:w="786"/>
        <w:gridCol w:w="608"/>
        <w:gridCol w:w="786"/>
        <w:gridCol w:w="608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7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7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791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8616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9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36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5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333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12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483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33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65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08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36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97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56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88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28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4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11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371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2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84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57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754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2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474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27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153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37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166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40289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71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57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13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8602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7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53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49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12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5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28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315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28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59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16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50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11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72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2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7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5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62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9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79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313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42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9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41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737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24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295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1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824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4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2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1177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8434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735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5701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7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64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97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13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475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0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886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46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63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4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07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589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77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703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23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12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64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45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47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291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92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10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89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845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76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91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3376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1496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7799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8885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94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90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39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397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3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33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88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1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48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64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567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40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50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52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20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79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49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32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29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84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380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47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11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06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72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18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5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284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2826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6182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5131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4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24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85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4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92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8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11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2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88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251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65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892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9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13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73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03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350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78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71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12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564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26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653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71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01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1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80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47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9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875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5416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93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54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59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283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13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389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82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910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23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961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1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2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670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48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514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8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46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650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22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758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18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505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55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577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80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239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46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6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383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2107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4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66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32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4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61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13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589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78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724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1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86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633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8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86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95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3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346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63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538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68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217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15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681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51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934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67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4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885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8893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7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988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96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257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08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803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86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193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2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1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1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8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20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391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54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677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8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07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792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22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807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20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241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53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547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8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2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354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9468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1-analysis-01-C-rev_files/figure-docx/unnamed-chunk-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a0"/>
      </w:pPr>
      <w:r>
        <w:drawing>
          <wp:inline>
            <wp:extent cx="6096000" cy="48768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01-analysis-01-C-rev_files/figure-docx/unnamed-chunk-11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End w:id="77"/>
    <w:bookmarkEnd w:id="78"/>
    <w:bookmarkStart w:id="91" w:name="paps의-체력항목-분석---유연성---앉아윗몸앞으로굽히기"/>
    <w:p>
      <w:pPr>
        <w:pStyle w:val="1"/>
      </w:pPr>
      <w:r>
        <w:t xml:space="preserve">6. PAPS의 체력항목 분석 - 유연성 - 앉아윗몸앞으로굽히기</w:t>
      </w:r>
    </w:p>
    <w:bookmarkStart w:id="90" w:name="앉아윗몸앞으로굽히기"/>
    <w:p>
      <w:pPr>
        <w:pStyle w:val="2"/>
      </w:pPr>
      <w:r>
        <w:t xml:space="preserve">6.1 앉아윗몸앞으로굽히기</w:t>
      </w:r>
    </w:p>
    <w:bookmarkStart w:id="82" w:name="남자-4"/>
    <w:p>
      <w:pPr>
        <w:pStyle w:val="3"/>
      </w:pPr>
      <w:r>
        <w:t xml:space="preserve">6.1.1 남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793"/>
        <w:gridCol w:w="1060"/>
        <w:gridCol w:w="1060"/>
        <w:gridCol w:w="669"/>
        <w:gridCol w:w="786"/>
        <w:gridCol w:w="704"/>
        <w:gridCol w:w="793"/>
        <w:gridCol w:w="615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41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311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6039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6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19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566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83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32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7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57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73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51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86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08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81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16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14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11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97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37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213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36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283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84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05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72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598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0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72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553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75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9217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60157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716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5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2360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5668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71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16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8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85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43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4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15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608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22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473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7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468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70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515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8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601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29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657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83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708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88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756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96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05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62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87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45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6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390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918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5613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20327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18.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90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65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6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5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54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30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23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16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09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29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70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99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02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66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14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40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88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35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74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10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01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14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7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63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54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42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228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3706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985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5432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14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7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0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6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60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08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6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59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34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3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42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23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33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26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7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16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1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60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29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66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5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49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79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53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4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18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29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4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62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27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37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7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632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028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7837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0142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5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86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68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4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52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45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5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51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71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2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37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98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2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04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86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96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88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75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97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07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9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01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67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02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65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41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06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34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43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49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9227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8818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85737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0481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15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406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36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0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7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7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66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5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68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96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7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20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42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367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96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8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402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22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1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38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29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5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67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18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403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66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8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48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346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13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77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77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46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360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419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680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2923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1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</w:t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153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27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4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698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42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1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625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40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0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796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5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3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84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56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2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853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39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4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925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82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7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959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74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787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70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76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69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28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45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270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92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57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1337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0413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700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088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5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5</w:t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21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16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5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3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902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20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0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974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57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9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231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69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7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238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25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84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46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9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976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74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966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35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2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82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4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7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99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54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86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91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273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04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7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5325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4808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01-analysis-01-D-rev_files/figure-docx/unnamed-chunk-5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82"/>
    <w:bookmarkStart w:id="89" w:name="여자-4"/>
    <w:p>
      <w:pPr>
        <w:pStyle w:val="3"/>
      </w:pPr>
      <w:r>
        <w:t xml:space="preserve">6.1.2 여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793"/>
        <w:gridCol w:w="971"/>
        <w:gridCol w:w="1060"/>
        <w:gridCol w:w="669"/>
        <w:gridCol w:w="793"/>
        <w:gridCol w:w="704"/>
        <w:gridCol w:w="793"/>
        <w:gridCol w:w="615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1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975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6355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88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558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5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36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438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5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2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10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4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257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6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251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33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59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9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415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483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77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552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40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614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83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33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0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89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779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74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6815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485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3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474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4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7741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1186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8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9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5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89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3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8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05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7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30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59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7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62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22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86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57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42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28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86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9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64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95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26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5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98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82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16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8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2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85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38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8808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860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647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868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13.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4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67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43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8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73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18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0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1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76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48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02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2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93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44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23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40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53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10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82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89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5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54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35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4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98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38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63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68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943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695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7907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72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12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2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37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85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2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46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24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7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67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57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11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19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0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83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52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10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39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19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73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95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41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73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77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42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27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18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17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4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25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57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86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008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40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6039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1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5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9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1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80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2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3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38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2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39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85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82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23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4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5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0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83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95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75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47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4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52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46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73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12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94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68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88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2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30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42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459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4332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152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939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0</w:t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8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16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75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8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5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90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14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6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23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82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0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69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61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4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96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86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5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9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86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4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87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54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87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53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9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11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95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18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84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07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98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3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8669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293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0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8155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5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5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5</w:t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7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77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4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2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65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7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6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49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2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46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60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2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71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11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98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04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2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68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1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89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0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71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16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7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23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10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82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8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34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18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604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1087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8034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5320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8</w:t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63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09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0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4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83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50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2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92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7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49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5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73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03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1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71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85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6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82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39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76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25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8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65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24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40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89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66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63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42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84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25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149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858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-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01-analysis-01-D-rev_files/figure-docx/unnamed-chunk-9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a0"/>
      </w:pPr>
      <w:r>
        <w:drawing>
          <wp:inline>
            <wp:extent cx="6096000" cy="48768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1-analysis-01-D-rev_files/figure-docx/unnamed-chunk-11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End w:id="91"/>
    <w:bookmarkStart w:id="104" w:name="paps의-체력항목-분석---유연성---종합유연성검사"/>
    <w:p>
      <w:pPr>
        <w:pStyle w:val="1"/>
      </w:pPr>
      <w:r>
        <w:t xml:space="preserve">7. PAPS의 체력항목 분석 - 유연성 - 종합유연성검사</w:t>
      </w:r>
    </w:p>
    <w:bookmarkStart w:id="103" w:name="종합유연성검사"/>
    <w:p>
      <w:pPr>
        <w:pStyle w:val="2"/>
      </w:pPr>
      <w:r>
        <w:t xml:space="preserve">7.1 종합유연성검사</w:t>
      </w:r>
    </w:p>
    <w:bookmarkStart w:id="95" w:name="남자-5"/>
    <w:p>
      <w:pPr>
        <w:pStyle w:val="3"/>
      </w:pPr>
      <w:r>
        <w:t xml:space="preserve">7.1.1 남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793"/>
        <w:gridCol w:w="882"/>
        <w:gridCol w:w="971"/>
        <w:gridCol w:w="1060"/>
        <w:gridCol w:w="608"/>
        <w:gridCol w:w="786"/>
        <w:gridCol w:w="608"/>
        <w:gridCol w:w="786"/>
        <w:gridCol w:w="608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49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144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9178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7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33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732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2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85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49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7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47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171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19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321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73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911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50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870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21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517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46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552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63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828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58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419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65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280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93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594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5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1032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4196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1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82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6278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5949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7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820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9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47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092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4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53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509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16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661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24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762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68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76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70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113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79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126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2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818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61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721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63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829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30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891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1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0289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0972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8780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65757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9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5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6484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7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47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728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68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879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63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485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2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05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879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12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101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02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519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9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091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16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437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08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762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60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527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38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839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97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487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2488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5699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611473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7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45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5225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7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62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396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5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07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6254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4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98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947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63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6079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2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90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768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05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839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85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857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21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197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05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456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19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328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20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546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4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964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1979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1111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6382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9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758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7122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5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73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4479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6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51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274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3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0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132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70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4006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57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284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1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2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726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94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881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2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317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83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626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56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947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97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820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28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0348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9473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64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803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9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3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185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7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03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4448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9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34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198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96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278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9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05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805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2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6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294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6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23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403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4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61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292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739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6525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29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5072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48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682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4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664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0278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21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050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5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14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873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3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28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703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2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99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648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4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69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424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97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4103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5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6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466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7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64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753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2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71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4525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27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960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74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8089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13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693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4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7083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4672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32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825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5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5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805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2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07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069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0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89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936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8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71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056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99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616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1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26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085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2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43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35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4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1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136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06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7452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08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4678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50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7526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38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5451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6641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01-analysis-01-E-rev_files/figure-docx/unnamed-chunk-5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95"/>
    <w:bookmarkStart w:id="102" w:name="여자-5"/>
    <w:p>
      <w:pPr>
        <w:pStyle w:val="3"/>
      </w:pPr>
      <w:r>
        <w:t xml:space="preserve">7.1.2 여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793"/>
        <w:gridCol w:w="882"/>
        <w:gridCol w:w="971"/>
        <w:gridCol w:w="1060"/>
        <w:gridCol w:w="608"/>
        <w:gridCol w:w="786"/>
        <w:gridCol w:w="608"/>
        <w:gridCol w:w="786"/>
        <w:gridCol w:w="608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7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409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6839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2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46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426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6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23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711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2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446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25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584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53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612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44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799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40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598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22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945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56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449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1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985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3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632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22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990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29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649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7897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9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569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3828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88285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0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45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292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4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60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356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7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77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228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5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561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89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028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54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868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66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610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45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782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36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922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0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518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32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855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28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745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93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552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6583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8039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13305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54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655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91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333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1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88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7741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2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69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153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6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873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33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96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32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278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03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5555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48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946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84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678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82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149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2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100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645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2507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8104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73465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4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47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051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54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148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7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14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267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9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35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198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0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77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7306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6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935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328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5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426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32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889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64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547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8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151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26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743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09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6746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3863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3504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33265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96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893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11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519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14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5898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6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36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186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50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26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1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24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942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92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873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40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747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72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748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9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372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9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442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28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81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0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452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0377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9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644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4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77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218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7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47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435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7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41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704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1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63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486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5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70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247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5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11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770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5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68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12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02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414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32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403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49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656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51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138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6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6326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45043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37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627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5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02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962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9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56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217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3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98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85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3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07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751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9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85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128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2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5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784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2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59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824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2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883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33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635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717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343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69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169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62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7849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7687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00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5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76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422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4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77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296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8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70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082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1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13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113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2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89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774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3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489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7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470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85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733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13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646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88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.1081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49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.0802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5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3209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77565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01-analysis-01-E-rev_files/figure-docx/unnamed-chunk-9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a0"/>
      </w:pPr>
      <w:r>
        <w:drawing>
          <wp:inline>
            <wp:extent cx="6096000" cy="4876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01-analysis-01-E-rev_files/figure-docx/unnamed-chunk-11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End w:id="103"/>
    <w:bookmarkEnd w:id="104"/>
    <w:bookmarkStart w:id="117" w:name="paps의-체력항목-분석---근력근지구력---팔굽혀펴기"/>
    <w:p>
      <w:pPr>
        <w:pStyle w:val="1"/>
      </w:pPr>
      <w:r>
        <w:t xml:space="preserve">8. PAPS의 체력항목 분석 - 근력근지구력 - 팔굽혀펴기</w:t>
      </w:r>
    </w:p>
    <w:bookmarkStart w:id="116" w:name="팔굽혀펴기"/>
    <w:p>
      <w:pPr>
        <w:pStyle w:val="2"/>
      </w:pPr>
      <w:r>
        <w:t xml:space="preserve">8.1 팔굽혀펴기</w:t>
      </w:r>
    </w:p>
    <w:bookmarkStart w:id="108" w:name="남자-6"/>
    <w:p>
      <w:pPr>
        <w:pStyle w:val="3"/>
      </w:pPr>
      <w:r>
        <w:t xml:space="preserve">8.1.1 남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882"/>
        <w:gridCol w:w="971"/>
        <w:gridCol w:w="1060"/>
        <w:gridCol w:w="608"/>
        <w:gridCol w:w="786"/>
        <w:gridCol w:w="608"/>
        <w:gridCol w:w="786"/>
        <w:gridCol w:w="608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89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4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5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4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6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28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2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5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6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3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2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6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87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14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06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7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45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882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92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531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46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59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5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58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1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81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53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98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250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58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565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2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324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30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75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1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07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5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98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187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28931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5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563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6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17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702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4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87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525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84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96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65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40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72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95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00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15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6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74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8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34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5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339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17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35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2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09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0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42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79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31799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18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347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4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0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806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88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71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40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822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4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31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679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39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711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19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604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97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723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41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650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92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04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36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6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78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254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22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66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6218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628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829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37598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</w:t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65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11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35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161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64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78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1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12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936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45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906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4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944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35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954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70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208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68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38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27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492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49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609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17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858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97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1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8425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8596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12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45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44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456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24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425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2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43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950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11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895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32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956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32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208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14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342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78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506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45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629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65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71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71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337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6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4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792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11026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87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00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79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923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1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55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844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9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740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44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518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87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656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34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824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11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178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73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285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1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91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856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25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313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28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19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87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17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903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35306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01-analysis-01-F-rev_files/figure-docx/unnamed-chunk-5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08"/>
    <w:bookmarkStart w:id="115" w:name="여자-6"/>
    <w:p>
      <w:pPr>
        <w:pStyle w:val="3"/>
      </w:pPr>
      <w:r>
        <w:t xml:space="preserve">8.1.2 여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793"/>
        <w:gridCol w:w="882"/>
        <w:gridCol w:w="1060"/>
        <w:gridCol w:w="1060"/>
        <w:gridCol w:w="608"/>
        <w:gridCol w:w="786"/>
        <w:gridCol w:w="615"/>
        <w:gridCol w:w="786"/>
        <w:gridCol w:w="608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15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3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4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2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26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29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2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3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22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46969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3390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1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793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664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577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7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035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610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048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34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632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880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572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22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508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08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59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37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887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72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249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256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485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8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4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389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515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8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2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64428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2819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356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300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3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53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791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577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12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148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282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699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179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69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711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828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26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939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843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211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758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543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73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926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316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822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664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6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2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6116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7791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6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721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26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3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00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73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645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638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824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220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273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883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799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645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261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398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62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639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950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877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795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93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869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165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463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701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7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9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7891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4851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46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46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4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755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309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7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349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27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7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593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163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829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967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814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3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271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08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533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636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68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74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537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738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873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92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393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58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4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68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14634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340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86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277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037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313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47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761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5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172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306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5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867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781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811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393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281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295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688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04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336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758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240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498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435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68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522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478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73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37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3980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16603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347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78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05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64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4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284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47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634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404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4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135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162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918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956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278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826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113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818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922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8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024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274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989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49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641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777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0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97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48049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48139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01-analysis-01-F-rev_files/figure-docx/unnamed-chunk-9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a0"/>
      </w:pPr>
      <w:r>
        <w:drawing>
          <wp:inline>
            <wp:extent cx="6096000" cy="4876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01-analysis-01-F-rev_files/figure-docx/unnamed-chunk-11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End w:id="116"/>
    <w:bookmarkEnd w:id="117"/>
    <w:bookmarkStart w:id="130" w:name="paps의-체력항목-분석---근력근지구력---윗몸말아올리기"/>
    <w:p>
      <w:pPr>
        <w:pStyle w:val="1"/>
      </w:pPr>
      <w:r>
        <w:t xml:space="preserve">9. PAPS의 체력항목 분석 - 근력근지구력 - 윗몸말아올리기</w:t>
      </w:r>
    </w:p>
    <w:bookmarkStart w:id="129" w:name="윗몸말아올리기"/>
    <w:p>
      <w:pPr>
        <w:pStyle w:val="2"/>
      </w:pPr>
      <w:r>
        <w:t xml:space="preserve">9.1 윗몸말아올리기</w:t>
      </w:r>
    </w:p>
    <w:bookmarkStart w:id="121" w:name="남자-7"/>
    <w:p>
      <w:pPr>
        <w:pStyle w:val="3"/>
      </w:pPr>
      <w:r>
        <w:t xml:space="preserve">9.1.1 남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793"/>
        <w:gridCol w:w="882"/>
        <w:gridCol w:w="971"/>
        <w:gridCol w:w="1060"/>
        <w:gridCol w:w="608"/>
        <w:gridCol w:w="786"/>
        <w:gridCol w:w="615"/>
        <w:gridCol w:w="786"/>
        <w:gridCol w:w="608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5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43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352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965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4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12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63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84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608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1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737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3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482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77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029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11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164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87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14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32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872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39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587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93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169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29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161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4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384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19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10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6008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95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68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6285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77624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3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72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44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7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19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009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5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858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8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366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50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616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17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536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20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210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58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432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4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04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14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32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89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86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014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52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095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77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4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4415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87387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8458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22142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1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6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616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65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350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7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92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374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5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0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030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63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826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75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757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54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397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87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988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86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049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40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553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88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869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4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44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616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0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47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643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4253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7456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69479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50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959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0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65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036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3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27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578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9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958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16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415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74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151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98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188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86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856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49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099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46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102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99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113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44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709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0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2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1368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75237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888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20385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2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7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707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91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072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7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89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599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67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29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6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03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845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6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66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56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98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788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14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734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95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527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58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152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08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623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72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944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5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29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225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6677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8229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7868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</w:t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36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970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3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40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433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172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6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70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104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1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92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656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2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59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758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7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28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511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13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406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29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295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61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709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33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666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93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600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6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5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6281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8199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74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7017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</w:t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95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8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9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2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81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46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780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8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21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808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54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575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38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527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1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24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822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64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62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05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400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46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829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37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133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4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24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357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5406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50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68674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</w:t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89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82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63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20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68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814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79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573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3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2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103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6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03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130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89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337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7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19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611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7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12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297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86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818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2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178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12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290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28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776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86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50824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01-analysis-01-G-rev_files/figure-docx/unnamed-chunk-5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21"/>
    <w:bookmarkStart w:id="128" w:name="여자-7"/>
    <w:p>
      <w:pPr>
        <w:pStyle w:val="3"/>
      </w:pPr>
      <w:r>
        <w:t xml:space="preserve">9.1.2 여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793"/>
        <w:gridCol w:w="882"/>
        <w:gridCol w:w="971"/>
        <w:gridCol w:w="971"/>
        <w:gridCol w:w="608"/>
        <w:gridCol w:w="786"/>
        <w:gridCol w:w="608"/>
        <w:gridCol w:w="786"/>
        <w:gridCol w:w="608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2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3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405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932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53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46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43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5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99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69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98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47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72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74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97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45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68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38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93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8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85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58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72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19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69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05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43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1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5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67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159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938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77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5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921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4408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7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95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56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25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5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4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83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41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59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1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9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72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4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7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55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80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38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84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66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17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61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99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29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89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7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05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40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895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749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7924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79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5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6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22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9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94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24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6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70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12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97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4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10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8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81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9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48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4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48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6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79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1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2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32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5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06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1397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7583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5947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097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50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1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11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0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56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1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87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7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72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4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63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4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72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6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14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3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82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9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90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44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24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1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1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4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7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18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508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335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1823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7529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9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68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6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74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9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5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32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7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38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4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4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54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8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12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6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41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4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64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8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6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5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74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8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14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9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87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4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87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79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5945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76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7747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321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</w:t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38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49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1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5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20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35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39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5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6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71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87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81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29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38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61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37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74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91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48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50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98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50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23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93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48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9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7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9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18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81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369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9669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16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</w:t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59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83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81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12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9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79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70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3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12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29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17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40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60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25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70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60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16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1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75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47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33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38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29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98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32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8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75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3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1541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911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279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6655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</w:t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55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91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82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88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7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23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30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99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75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64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88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7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86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39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23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63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99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89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78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6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98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69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67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80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45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93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9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2184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368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01-analysis-01-G-rev_files/figure-docx/unnamed-chunk-9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a0"/>
      </w:pPr>
      <w:r>
        <w:drawing>
          <wp:inline>
            <wp:extent cx="6096000" cy="48768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01-analysis-01-G-rev_files/figure-docx/unnamed-chunk-11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End w:id="129"/>
    <w:bookmarkEnd w:id="130"/>
    <w:bookmarkStart w:id="143" w:name="paps의-체력항목-분석---근력근지구력---악력"/>
    <w:p>
      <w:pPr>
        <w:pStyle w:val="1"/>
      </w:pPr>
      <w:r>
        <w:t xml:space="preserve">10. PAPS의 체력항목 분석 - 근력근지구력 - 악력</w:t>
      </w:r>
    </w:p>
    <w:bookmarkStart w:id="142" w:name="악력"/>
    <w:p>
      <w:pPr>
        <w:pStyle w:val="2"/>
      </w:pPr>
      <w:r>
        <w:t xml:space="preserve">10.1 악력</w:t>
      </w:r>
    </w:p>
    <w:bookmarkStart w:id="134" w:name="남자-8"/>
    <w:p>
      <w:pPr>
        <w:pStyle w:val="3"/>
      </w:pPr>
      <w:r>
        <w:t xml:space="preserve">10.1.1 남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882"/>
        <w:gridCol w:w="971"/>
        <w:gridCol w:w="971"/>
        <w:gridCol w:w="615"/>
        <w:gridCol w:w="793"/>
        <w:gridCol w:w="704"/>
        <w:gridCol w:w="793"/>
        <w:gridCol w:w="704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9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0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134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7935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0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704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0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5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8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614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0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639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8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878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7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910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5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8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9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774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8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4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825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6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08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0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1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956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0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7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0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790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.0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6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408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2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66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2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4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31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442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8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9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213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68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0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7633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8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8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7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73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10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9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4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9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72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6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1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36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3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986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6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7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981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9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62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9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3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7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0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1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98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7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8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206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7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5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09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44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70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65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584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5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7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209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328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5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4564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2242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5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9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4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1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7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70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0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24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.4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19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35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0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9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69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86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0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92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39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26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20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4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54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69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0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66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5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4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54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27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4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53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4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44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19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0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99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17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4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07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4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8154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250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3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.0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2279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76584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4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7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3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42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76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7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17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36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79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68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7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9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0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48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4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5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23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63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9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2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67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26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16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57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8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36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38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8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36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02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6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21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13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5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23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20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.8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4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65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0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89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3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280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7737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3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7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7445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015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2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6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2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49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26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8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4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29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38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08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58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1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48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40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5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55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60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5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5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87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04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0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4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42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99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62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72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1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75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80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82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56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2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42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6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6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74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85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84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0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4365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0149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8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86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603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8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34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11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9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47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95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7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72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65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0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95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94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3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05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7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7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28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43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9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72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64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71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86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72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80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6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36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45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80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52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6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52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4824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7158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8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2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95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69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6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31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52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3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33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75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9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2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16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8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5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14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67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17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85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47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00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47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44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57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39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0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35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37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.0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66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7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5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955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5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357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854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4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18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76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4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28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30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49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29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4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17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8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35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85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26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70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45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32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9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54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66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49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70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2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58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6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19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21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4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75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76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2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78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466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9358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01-analysis-01-H-rev_files/figure-docx/unnamed-chunk-5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34"/>
    <w:bookmarkStart w:id="141" w:name="여자-8"/>
    <w:p>
      <w:pPr>
        <w:pStyle w:val="3"/>
      </w:pPr>
      <w:r>
        <w:t xml:space="preserve">10.1.2 여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882"/>
        <w:gridCol w:w="971"/>
        <w:gridCol w:w="971"/>
        <w:gridCol w:w="615"/>
        <w:gridCol w:w="793"/>
        <w:gridCol w:w="704"/>
        <w:gridCol w:w="786"/>
        <w:gridCol w:w="704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3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1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177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6806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2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39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592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1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9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591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4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585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4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4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716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1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6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692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0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6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640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3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613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.0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9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793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0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7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12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714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4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1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528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0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6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111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8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7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827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24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0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797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7240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3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7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5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74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22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84555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7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8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8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30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0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1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183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1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999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.0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144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0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7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985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4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75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.0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6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978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.0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8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122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0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0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118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7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4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99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3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401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4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3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07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78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4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606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5899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04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3615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9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3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467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4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409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0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452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4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1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6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96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37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27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6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65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468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1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69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66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.2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7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53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.0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9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1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0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37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158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2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1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71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6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104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0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08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5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3019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651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.2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789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1889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5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5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7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4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8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72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05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17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530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58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532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.7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83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476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2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4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503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6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11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446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16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6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8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1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74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9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9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85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94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8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72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0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55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26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2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94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9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5937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517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7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401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1400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6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5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12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62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5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54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02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14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587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4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56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30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7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73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01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9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99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57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2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6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34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0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8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538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0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2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462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6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90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405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.0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83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425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54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75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0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7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9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407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391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1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155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5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5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78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9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11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9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4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74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1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47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590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2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65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29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.6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5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58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.0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7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593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.0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90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88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1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98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.0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0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96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.0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47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67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1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512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5906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4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8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81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6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6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79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67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49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3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45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7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11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75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9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22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64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9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22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57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23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22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2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1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.0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29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02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0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13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03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5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5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50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9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1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97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529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0502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16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19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3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3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993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11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215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39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27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42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79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3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51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977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7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53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924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.3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50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77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.0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45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99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.7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54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90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51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917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0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24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95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.9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4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59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52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0479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01-analysis-01-H-rev_files/figure-docx/unnamed-chunk-9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a0"/>
      </w:pPr>
      <w:r>
        <w:drawing>
          <wp:inline>
            <wp:extent cx="6096000" cy="48768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01-analysis-01-H-rev_files/figure-docx/unnamed-chunk-11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End w:id="142"/>
    <w:bookmarkEnd w:id="143"/>
    <w:bookmarkStart w:id="156" w:name="paps의-체력항목-분석---순발력---50m달리기"/>
    <w:p>
      <w:pPr>
        <w:pStyle w:val="1"/>
      </w:pPr>
      <w:r>
        <w:t xml:space="preserve">11. PAPS의 체력항목 분석 - 순발력 - 50m달리기</w:t>
      </w:r>
    </w:p>
    <w:bookmarkStart w:id="155" w:name="m달리기"/>
    <w:p>
      <w:pPr>
        <w:pStyle w:val="2"/>
      </w:pPr>
      <w:r>
        <w:t xml:space="preserve">11.1 50m달리기</w:t>
      </w:r>
    </w:p>
    <w:bookmarkStart w:id="147" w:name="남자-9"/>
    <w:p>
      <w:pPr>
        <w:pStyle w:val="3"/>
      </w:pPr>
      <w:r>
        <w:t xml:space="preserve">11.1.1 남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882"/>
        <w:gridCol w:w="1060"/>
        <w:gridCol w:w="1060"/>
        <w:gridCol w:w="615"/>
        <w:gridCol w:w="786"/>
        <w:gridCol w:w="704"/>
        <w:gridCol w:w="882"/>
        <w:gridCol w:w="704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09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8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817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6493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4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39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778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63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295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11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765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05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342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75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163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76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459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1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39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763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93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953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18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330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32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463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45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4147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2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87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917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0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6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7019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82237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77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0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7669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09125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5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76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202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94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539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22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794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14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346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78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164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75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432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37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775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78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021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08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296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26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510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76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4039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7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67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985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7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8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32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6875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4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6019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31846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2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80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2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9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672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41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631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33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323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60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001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30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843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04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780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28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912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47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123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39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125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4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8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400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8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25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749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2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9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98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908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56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49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692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7072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8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7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2944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76041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8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0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4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4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79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432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0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24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344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39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202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74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740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57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629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06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470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08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479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04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639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97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679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21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988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6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56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799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0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6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53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373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27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9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1519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1551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9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7958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51161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4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7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60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67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265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6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07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226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21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890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47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326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9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40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157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06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217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96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208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9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99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252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5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90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393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09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674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5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46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989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4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58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871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0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418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7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2082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9450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7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4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0208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677958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70</w:t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18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809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0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49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381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71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680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12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315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93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10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64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007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41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745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3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54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845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9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34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875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3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53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896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66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560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99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867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48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65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902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6124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17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537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886637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2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0</w:t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83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163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27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00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032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35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989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67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000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35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761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7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670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4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448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12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567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7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1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860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4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85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73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95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001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0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46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53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0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45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6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0946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2168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4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358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396005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</w:t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8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5737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10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48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249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73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966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05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477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54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823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58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079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23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663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71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094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8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4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082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7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40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043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9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77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866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03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561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7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4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6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590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55883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01-analysis-01-I-rev_files/figure-docx/unnamed-chunk-5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47"/>
    <w:bookmarkStart w:id="154" w:name="여자-9"/>
    <w:p>
      <w:pPr>
        <w:pStyle w:val="3"/>
      </w:pPr>
      <w:r>
        <w:t xml:space="preserve">11.1.2 여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882"/>
        <w:gridCol w:w="1060"/>
        <w:gridCol w:w="1060"/>
        <w:gridCol w:w="615"/>
        <w:gridCol w:w="786"/>
        <w:gridCol w:w="704"/>
        <w:gridCol w:w="793"/>
        <w:gridCol w:w="704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7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7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498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8582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85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036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26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939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81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323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74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955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36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763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22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109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53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303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88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471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09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704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2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760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67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163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6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30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802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8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46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476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5485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69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6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6875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80413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6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40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649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54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119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97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603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88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324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26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882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04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202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29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344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60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592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75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783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86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885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6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217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8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00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849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26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96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3696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20009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9911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00955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48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2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788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37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713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29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582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18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198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58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72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16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525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85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406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20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742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03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685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33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889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11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955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7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7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14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714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5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30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990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44557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208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7517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80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73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674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14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827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11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703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84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951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29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662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4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291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01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045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30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095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41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37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5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52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665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9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5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186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0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27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197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22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97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0566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91737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2375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97119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00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85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222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35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247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04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08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24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045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8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13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922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63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814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09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60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38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796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65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096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68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161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68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425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0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2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99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226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26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4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7078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53245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51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3848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60</w:t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02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0404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70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66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415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62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914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57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532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12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952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72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890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72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690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9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18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875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5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05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053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20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996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54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042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86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566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46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6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829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92383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3098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478396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0</w:t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9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1278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0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56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4040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44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4094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22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186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98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040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08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733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66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661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40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889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32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275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8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78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2947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62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4008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2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66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573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2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8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198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31304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7887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.598525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0</w:t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82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7343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70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12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5489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69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5430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92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4266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67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914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62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4042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52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3683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6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52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4339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7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34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4753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2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32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4504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48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5877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04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5084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74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29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2233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.41426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1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01-analysis-01-I-rev_files/figure-docx/unnamed-chunk-9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a0"/>
      </w:pPr>
      <w:r>
        <w:drawing>
          <wp:inline>
            <wp:extent cx="6096000" cy="487680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01-analysis-01-I-rev_files/figure-docx/unnamed-chunk-11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End w:id="155"/>
    <w:bookmarkEnd w:id="156"/>
    <w:bookmarkStart w:id="169" w:name="paps의-체력항목-분석---순발력---제자리멀리뛰기"/>
    <w:p>
      <w:pPr>
        <w:pStyle w:val="1"/>
      </w:pPr>
      <w:r>
        <w:t xml:space="preserve">12. PAPS의 체력항목 분석 - 순발력 - 제자리멀리뛰기</w:t>
      </w:r>
    </w:p>
    <w:bookmarkStart w:id="168" w:name="제자리멀리뛰기"/>
    <w:p>
      <w:pPr>
        <w:pStyle w:val="2"/>
      </w:pPr>
      <w:r>
        <w:t xml:space="preserve">12.1 제자리멀리뛰기</w:t>
      </w:r>
    </w:p>
    <w:bookmarkStart w:id="160" w:name="남자-10"/>
    <w:p>
      <w:pPr>
        <w:pStyle w:val="3"/>
      </w:pPr>
      <w:r>
        <w:t xml:space="preserve">12.1.1 남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882"/>
        <w:gridCol w:w="971"/>
        <w:gridCol w:w="971"/>
        <w:gridCol w:w="704"/>
        <w:gridCol w:w="786"/>
        <w:gridCol w:w="704"/>
        <w:gridCol w:w="793"/>
        <w:gridCol w:w="608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5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4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17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850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6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71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6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62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7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7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5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4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1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9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2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4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8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41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6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6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4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8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5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2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0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39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1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83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5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44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9425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52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29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559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9179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1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80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7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30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4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95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8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9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35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8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15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0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2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47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3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56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3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96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7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14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1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9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1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63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8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40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0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15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4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07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480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031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3341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7.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2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0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13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8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38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7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37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2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.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2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2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7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1.5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34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1.4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17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6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30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.6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87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.9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03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.8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65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0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3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3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02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373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79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45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355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5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7.430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54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8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7.4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73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.2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87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.1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59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.2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4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.6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57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.4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95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37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5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.0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18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.2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73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.4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03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.6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4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8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.6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20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53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6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8.135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449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1.078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0485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0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6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63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3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0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85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9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26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.9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87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0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14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7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60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.9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65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9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98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4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09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8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86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.5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62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3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.8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64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07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8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.89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876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992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6482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5</w:t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.5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8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4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.2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35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.0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03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.9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03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.7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34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3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35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13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1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43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7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7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2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69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1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.8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69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.4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15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.6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20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79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34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.71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903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8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9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31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6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.6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73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50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8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.9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25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3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.1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37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.9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69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.1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73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0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.2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65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9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.7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0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.4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1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.3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03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.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01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9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1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.19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467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.7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3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36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.4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9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0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.7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24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5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.3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22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5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.0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36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.0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56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.0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07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.7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23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0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.2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61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.0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42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.2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19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49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55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99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567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4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01-analysis-01-J-rev_files/figure-docx/unnamed-chunk-5-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60"/>
    <w:bookmarkStart w:id="167" w:name="여자-10"/>
    <w:p>
      <w:pPr>
        <w:pStyle w:val="3"/>
      </w:pPr>
      <w:r>
        <w:t xml:space="preserve">12.1.2 여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882"/>
        <w:gridCol w:w="971"/>
        <w:gridCol w:w="971"/>
        <w:gridCol w:w="608"/>
        <w:gridCol w:w="793"/>
        <w:gridCol w:w="793"/>
        <w:gridCol w:w="793"/>
        <w:gridCol w:w="704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6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8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70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3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2.0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.5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1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7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3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.0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6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6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.0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3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48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9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1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.1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6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.8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4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6.0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6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10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0.0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4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0.0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4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3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.8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3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0.6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5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8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27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98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02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995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7.0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09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2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00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4927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.8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1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52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7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49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.0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.5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24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.0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.5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1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3.0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.9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5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0.0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3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60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7.0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6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5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.0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8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6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.0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4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7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0.0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9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8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.6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97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5.0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.4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4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.0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47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75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53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07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7.0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.164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653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.5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37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.7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31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4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63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7.0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2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99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3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27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.0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5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27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.0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4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7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.0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9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43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4.0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0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90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.0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9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63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.0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.4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22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0.0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6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3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3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79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5.0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2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6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221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7588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0.0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488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853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.8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6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.0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.4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50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.0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3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6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7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3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6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9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4.0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5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3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.0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3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64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4.0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6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5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3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57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0.0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6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2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57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0.0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8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14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4.0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7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48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6.0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863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3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05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841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.0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965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02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0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59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7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40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5.0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0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8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1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9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4.0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1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0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8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7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0.0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7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7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.0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2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94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0.0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5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81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0.0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4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1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.0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1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69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.0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0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0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93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8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84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14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126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5.0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337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129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.0</w:t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9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7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7.0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1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7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.0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1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8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.0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5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6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.0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7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87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0.0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9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9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.0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2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87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0.0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0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73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.0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4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69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.0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9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95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0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0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.0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0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93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.0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1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9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96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997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.0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9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90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8.0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4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6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.0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4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16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.0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1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43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8.0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5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4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5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6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.0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0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2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0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8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9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.0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7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5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44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.0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1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2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.0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0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9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3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8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814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298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.0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3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.0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1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92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.0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1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20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5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3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2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6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.0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1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13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.0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1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7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.0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8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5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8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0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8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92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2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6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6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9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16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.0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3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38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.0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5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4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31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386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0.0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01-analysis-01-J-rev_files/figure-docx/unnamed-chunk-9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a0"/>
      </w:pPr>
      <w:r>
        <w:drawing>
          <wp:inline>
            <wp:extent cx="6096000" cy="48768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01-analysis-01-J-rev_files/figure-docx/unnamed-chunk-11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7"/>
    <w:bookmarkEnd w:id="168"/>
    <w:bookmarkEnd w:id="169"/>
    <w:bookmarkStart w:id="182" w:name="paps의-체력항목-분석---신체측정---신장"/>
    <w:p>
      <w:pPr>
        <w:pStyle w:val="1"/>
      </w:pPr>
      <w:r>
        <w:t xml:space="preserve">13. PAPS의 체력항목 분석 - 신체측정 - 신장</w:t>
      </w:r>
    </w:p>
    <w:bookmarkStart w:id="181" w:name="신장"/>
    <w:p>
      <w:pPr>
        <w:pStyle w:val="2"/>
      </w:pPr>
      <w:r>
        <w:t xml:space="preserve">13.1 신장</w:t>
      </w:r>
    </w:p>
    <w:bookmarkStart w:id="173" w:name="남자-11"/>
    <w:p>
      <w:pPr>
        <w:pStyle w:val="3"/>
      </w:pPr>
      <w:r>
        <w:t xml:space="preserve">13.1.1 남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793"/>
        <w:gridCol w:w="971"/>
        <w:gridCol w:w="971"/>
        <w:gridCol w:w="704"/>
        <w:gridCol w:w="882"/>
        <w:gridCol w:w="793"/>
        <w:gridCol w:w="882"/>
        <w:gridCol w:w="704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72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17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7962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5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5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.6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1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648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.9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607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.3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2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4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607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.0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7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654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8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667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695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.7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2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681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8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2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715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.3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1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694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.9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4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726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9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3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50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.6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1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67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.1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06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5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599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444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.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108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11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267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6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8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4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7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8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9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75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5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7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88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.5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9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87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2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4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24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9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8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62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.0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0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84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6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2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9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8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2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70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.8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3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2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.7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3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54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.6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6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64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.7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9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53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4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02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9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83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922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3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.0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834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8898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5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8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4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8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5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8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24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.5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4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6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45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5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1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7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08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8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82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0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2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49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.6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7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80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.8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9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49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.0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2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24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7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3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99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9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5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20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0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05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9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8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6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.0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95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7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82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017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7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.0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852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9341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.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4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7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.4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3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14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5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9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76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5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3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13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.3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83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3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55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9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8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05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1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57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8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4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30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.4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6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10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7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93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.2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5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69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.0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6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789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.9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7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555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7560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8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.0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063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7056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.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1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5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.4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6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2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271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.9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3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1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19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.2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4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2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14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.0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3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25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.0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2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4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246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7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239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.0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204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3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97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.0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5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56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7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58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.0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5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59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7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2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06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.0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38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069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0953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.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.0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913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5344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3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4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.4</w:t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6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544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.4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0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7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33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0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9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7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37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7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46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.0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9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.8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34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3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0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47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0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7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60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2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3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71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5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77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.0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6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53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.0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0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96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.0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9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87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.4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75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8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998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93338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.0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6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409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.5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9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9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4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.0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6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8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28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.0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4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8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44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.0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7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1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0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64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4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1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85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6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2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08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.0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9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4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26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5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38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.0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8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44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.3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9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50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07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93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678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.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9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3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588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.0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9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6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19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5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5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22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.5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3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5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2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.0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5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5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39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6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84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.0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9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6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74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.0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7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795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.0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8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15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6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0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29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.0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1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942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2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3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4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.1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2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7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42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86277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.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.0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01-analysis-01-K-rev_files/figure-docx/unnamed-chunk-5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73"/>
    <w:bookmarkStart w:id="180" w:name="여자-11"/>
    <w:p>
      <w:pPr>
        <w:pStyle w:val="3"/>
      </w:pPr>
      <w:r>
        <w:t xml:space="preserve">13.1.2 여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793"/>
        <w:gridCol w:w="971"/>
        <w:gridCol w:w="971"/>
        <w:gridCol w:w="704"/>
        <w:gridCol w:w="882"/>
        <w:gridCol w:w="793"/>
        <w:gridCol w:w="882"/>
        <w:gridCol w:w="704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99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12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745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.4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9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.8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2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77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.6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3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62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.3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3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42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.9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6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40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1.2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7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06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9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26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.0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9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19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8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9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788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4.1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8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12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.4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0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32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9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27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8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7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761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2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05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24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172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69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119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5464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4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4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.8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1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2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470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4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2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2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453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.4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2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4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437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1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7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403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0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75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9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3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59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5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4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79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7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3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74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.9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4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44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6.6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4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372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5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195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.1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3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212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8.0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0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40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20535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4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7.9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949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5583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4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3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0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4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8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57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.3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8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7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81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.3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7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8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59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.6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9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43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.6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2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24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.6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5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35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.8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7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14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8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21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8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9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19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.9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0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599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0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9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51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.7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5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580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.5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6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55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55206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9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.1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194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2394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2.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6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7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.9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1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84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5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0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33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5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6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1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00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8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2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92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1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3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92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4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6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99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6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97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6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0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08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.0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1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07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.8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2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18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0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39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.9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6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44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62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589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399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2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427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4882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7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7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3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55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.8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2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3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54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.4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1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3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51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5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4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47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.8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5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49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7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0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7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74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.0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9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87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.0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1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83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2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3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78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0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4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87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6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72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4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7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98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0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9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736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3492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0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7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34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5.0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3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2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40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.0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7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26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.6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6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6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1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2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60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7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3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74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.9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4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92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7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6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30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7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08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9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02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.2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1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30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2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37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.0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75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34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5707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4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77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7.9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7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6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5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.9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5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51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7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5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45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.3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7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5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69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5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6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86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7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92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0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8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19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9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39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7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1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32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8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3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49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0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4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41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5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617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7365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7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1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095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6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8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9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51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.0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8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8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38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.6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8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52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.0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8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65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.0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7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8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83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0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6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9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291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.3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9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0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.0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7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0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25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.0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2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50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4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.1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4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6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6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33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96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7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793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3491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8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0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01-analysis-01-K-rev_files/figure-docx/unnamed-chunk-9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a0"/>
      </w:pPr>
      <w:r>
        <w:drawing>
          <wp:inline>
            <wp:extent cx="6096000" cy="487680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01-analysis-01-K-rev_files/figure-docx/unnamed-chunk-11-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0"/>
    <w:bookmarkEnd w:id="181"/>
    <w:bookmarkEnd w:id="182"/>
    <w:bookmarkStart w:id="195" w:name="paps의-체력항목-분석---신체측정---체중"/>
    <w:p>
      <w:pPr>
        <w:pStyle w:val="1"/>
      </w:pPr>
      <w:r>
        <w:t xml:space="preserve">14. PAPS의 체력항목 분석 - 신체측정 - 체중</w:t>
      </w:r>
    </w:p>
    <w:bookmarkStart w:id="194" w:name="체중"/>
    <w:p>
      <w:pPr>
        <w:pStyle w:val="2"/>
      </w:pPr>
      <w:r>
        <w:t xml:space="preserve">14.1 체중</w:t>
      </w:r>
    </w:p>
    <w:bookmarkStart w:id="186" w:name="남자-12"/>
    <w:p>
      <w:pPr>
        <w:pStyle w:val="3"/>
      </w:pPr>
      <w:r>
        <w:t xml:space="preserve">14.1.1 남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793"/>
        <w:gridCol w:w="971"/>
        <w:gridCol w:w="1060"/>
        <w:gridCol w:w="615"/>
        <w:gridCol w:w="793"/>
        <w:gridCol w:w="704"/>
        <w:gridCol w:w="793"/>
        <w:gridCol w:w="704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72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256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988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7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2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8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43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04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6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17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35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7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2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29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21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77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0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8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80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48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0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07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5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38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73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.4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56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01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.4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89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59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07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733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.0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13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306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3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40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747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.8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1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596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66034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.0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091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7413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2641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4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4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8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84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90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2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39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87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4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31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87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.9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2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83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185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6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09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350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0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40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476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6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10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828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19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836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3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69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17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9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75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156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.0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6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618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5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39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27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3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08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431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4939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7268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7418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9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6.8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5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90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107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7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4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71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30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1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28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94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46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27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8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84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268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.7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49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00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0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0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787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.8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65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38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09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23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26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91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7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43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694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0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264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95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896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1400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758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88825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4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7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.9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3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7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52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5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22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56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7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3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1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71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5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6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644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6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859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0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2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81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1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72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42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9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3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19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50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2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91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790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05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846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29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285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28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200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7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13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83949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9135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7985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6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7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.6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5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2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649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4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20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602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4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89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653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06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841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2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20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60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71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233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8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59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663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31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865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8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94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54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35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277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14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249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3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411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28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904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3113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7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0085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4812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4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.4</w:t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77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26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.6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0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69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257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9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54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369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96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710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9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28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13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3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61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6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7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4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606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2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07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859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74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131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11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303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15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140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32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401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85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666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39684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71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444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7.0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9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54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37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6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23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088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4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69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469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98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760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1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51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045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4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25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87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5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86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739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9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50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052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01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294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16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853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93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27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85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600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2972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7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7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4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4.4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9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28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169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5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5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211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3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28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436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5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55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706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96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56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9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87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71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33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719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87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986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6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34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274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09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738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78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850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0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873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1409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0.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01-analysis-01-L-rev_files/figure-docx/unnamed-chunk-5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86"/>
    <w:bookmarkStart w:id="193" w:name="여자-12"/>
    <w:p>
      <w:pPr>
        <w:pStyle w:val="3"/>
      </w:pPr>
      <w:r>
        <w:t xml:space="preserve">14.1.2 여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793"/>
        <w:gridCol w:w="971"/>
        <w:gridCol w:w="1060"/>
        <w:gridCol w:w="615"/>
        <w:gridCol w:w="793"/>
        <w:gridCol w:w="704"/>
        <w:gridCol w:w="793"/>
        <w:gridCol w:w="704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99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583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868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8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8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2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82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69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.8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3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76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46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.0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77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87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3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13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9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6.5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97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10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2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6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17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2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20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73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9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30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11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43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52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7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60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14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.0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58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86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2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94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38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2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08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718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943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9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2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54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6168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6063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9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8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1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89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92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7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2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90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5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9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2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84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11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1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19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78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9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23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87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0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40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60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0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62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01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0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71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96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6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85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41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.3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97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83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0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23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897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.0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73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52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5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1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9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1577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385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6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6222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1958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6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.0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4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4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59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8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15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80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7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16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39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9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32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96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5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31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40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.3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70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64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89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31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.0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6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52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.3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12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62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0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28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32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2.0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44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1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29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60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67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2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911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7083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5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3138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2631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8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9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88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30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5.0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3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7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28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6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05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61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2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4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67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.2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1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24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59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6.0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58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16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0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86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98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.6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97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63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8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1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3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5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15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88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0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6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97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3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80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887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8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59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370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0308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4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0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6034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7558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3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.5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60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56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3.8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2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66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77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0.2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1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66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42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0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8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88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9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99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72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0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8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26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0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46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95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5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73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99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72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64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92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15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7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5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89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1.0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29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74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8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97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0013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12028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76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86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4.0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3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64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47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0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7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74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998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0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6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20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78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3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24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32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0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7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8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63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5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3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63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9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96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2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3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92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9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6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73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0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2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80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6.5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45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232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76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8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33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3451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78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89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7.6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7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3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883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5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3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07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9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72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15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7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84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40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1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5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26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57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7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63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02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47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3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94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0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03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7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190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4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0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64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0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5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2892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6660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3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6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5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55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2.6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8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94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69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5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8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99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28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8.0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7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89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5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28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72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7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70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91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6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7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66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1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56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7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8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834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85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126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86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441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4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85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424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9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8959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7489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01-analysis-01-L-rev_files/figure-docx/unnamed-chunk-9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a0"/>
      </w:pPr>
      <w:r>
        <w:drawing>
          <wp:inline>
            <wp:extent cx="6096000" cy="487680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01-analysis-01-L-rev_files/figure-docx/unnamed-chunk-11-1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3"/>
    <w:bookmarkEnd w:id="194"/>
    <w:bookmarkEnd w:id="195"/>
    <w:bookmarkStart w:id="208" w:name="paps의-체력항목-분석---신체측정---체질량지수"/>
    <w:p>
      <w:pPr>
        <w:pStyle w:val="1"/>
      </w:pPr>
      <w:r>
        <w:t xml:space="preserve">15. PAPS의 체력항목 분석 - 신체측정 - 체질량지수</w:t>
      </w:r>
    </w:p>
    <w:bookmarkStart w:id="207" w:name="체질량지수"/>
    <w:p>
      <w:pPr>
        <w:pStyle w:val="2"/>
      </w:pPr>
      <w:r>
        <w:t xml:space="preserve">15.1 체질량지수</w:t>
      </w:r>
    </w:p>
    <w:bookmarkStart w:id="199" w:name="남자-13"/>
    <w:p>
      <w:pPr>
        <w:pStyle w:val="3"/>
      </w:pPr>
      <w:r>
        <w:t xml:space="preserve">15.1.1 남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793"/>
        <w:gridCol w:w="971"/>
        <w:gridCol w:w="971"/>
        <w:gridCol w:w="615"/>
        <w:gridCol w:w="793"/>
        <w:gridCol w:w="704"/>
        <w:gridCol w:w="793"/>
        <w:gridCol w:w="615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71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17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740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81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64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0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6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39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2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53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5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98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0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96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4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60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1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28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7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63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8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817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1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836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3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200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3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73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4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11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927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7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07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4955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8691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7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8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42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75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6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51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4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47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2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4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78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0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5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28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2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50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4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864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8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869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9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921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3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976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8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27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8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205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89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2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139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1903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3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870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8577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7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4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5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4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29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3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08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0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1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98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3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17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6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79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8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839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9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914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8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948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7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982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8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22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49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383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3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307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18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95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2803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133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8766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9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2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5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64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4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7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57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3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56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2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3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97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2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859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3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904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5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3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1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5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0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1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78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66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79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92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3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422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2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423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98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4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118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3238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8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1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994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6351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6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9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4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6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56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2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3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37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2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8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5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1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806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1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2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870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5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1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899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8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2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7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35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16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69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3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117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7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318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7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0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354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22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6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842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31907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4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311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8568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9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5</w:t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9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69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9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8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2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97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7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76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24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8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12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7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5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86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2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81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4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3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920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9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37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955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6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01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0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3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3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0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173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9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266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28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64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2309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7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330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7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13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483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4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6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11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18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96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8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3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73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8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37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34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8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839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2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2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873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5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9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915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964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6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63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3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130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0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8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3246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1363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9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4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82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9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6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1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470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3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46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493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0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4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48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9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05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4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59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5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4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72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5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820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6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1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855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1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30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898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7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984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1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62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984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25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7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846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.0206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01-analysis-01-M-rev_files/figure-docx/unnamed-chunk-5-1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99"/>
    <w:bookmarkStart w:id="206" w:name="여자-13"/>
    <w:p>
      <w:pPr>
        <w:pStyle w:val="3"/>
      </w:pPr>
      <w:r>
        <w:t xml:space="preserve">15.1.2 여자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4"/>
        <w:gridCol w:w="888"/>
        <w:gridCol w:w="660"/>
        <w:gridCol w:w="882"/>
        <w:gridCol w:w="793"/>
        <w:gridCol w:w="971"/>
        <w:gridCol w:w="971"/>
        <w:gridCol w:w="615"/>
        <w:gridCol w:w="786"/>
        <w:gridCol w:w="615"/>
        <w:gridCol w:w="786"/>
        <w:gridCol w:w="615"/>
      </w:tblGrid>
      <w:tr>
        <w:trPr>
          <w:trHeight w:val="439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교_학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년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학생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결측개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평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표준편차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소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백분위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앙값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배분위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최대값</w:t>
            </w:r>
          </w:p>
        </w:tc>
      </w:tr>
      <w:tr>
        <w:trPr>
          <w:trHeight w:val="439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99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12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428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2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83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39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3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7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26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4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9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71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67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34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68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63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3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38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8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48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8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88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306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5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3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324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6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74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8</w:t>
            </w:r>
          </w:p>
        </w:tc>
      </w:tr>
      <w:tr>
        <w:trPr>
          <w:trHeight w:val="43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5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77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82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819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575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1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56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47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3564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1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4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53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2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3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29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2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4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44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0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2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64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6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17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6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46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2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324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6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367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7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5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376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7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0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429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1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20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0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41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68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443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356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2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51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7806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8</w:t>
            </w:r>
          </w:p>
        </w:tc>
      </w:tr>
      <w:tr>
        <w:trPr>
          <w:trHeight w:val="43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4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04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7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1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16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7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7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31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0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5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14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9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87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3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349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6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374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0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0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415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4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429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1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86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9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29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9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9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4292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3409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4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43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292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.93363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6</w:t>
            </w:r>
          </w:p>
        </w:tc>
      </w:tr>
      <w:tr>
        <w:trPr>
          <w:trHeight w:val="43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2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4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3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2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9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54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6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6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77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7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8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08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0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7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00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9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7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6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359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5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370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7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393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9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0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457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7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71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49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5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63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61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4105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57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69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1813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9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0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095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1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0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094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1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9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19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4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7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54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7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4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73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9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6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48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1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320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5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361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3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379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6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432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2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30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5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8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19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7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1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69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4048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7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5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.805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4</w:t>
            </w:r>
          </w:p>
        </w:tc>
      </w:tr>
      <w:tr>
        <w:trPr>
          <w:trHeight w:val="43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2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4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012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6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7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043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5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09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2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53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5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7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50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9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9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327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9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3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380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8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9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424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5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468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6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69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8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41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8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55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87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4195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85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6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.873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3</w:t>
            </w:r>
          </w:p>
        </w:tc>
      </w:tr>
      <w:tr>
        <w:trPr>
          <w:trHeight w:val="43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6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9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007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0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3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038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4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5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094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6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8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57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3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70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247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8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2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354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8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4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412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7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0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467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6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38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76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93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1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84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81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9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742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0672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 99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3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2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.784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0</w:t>
            </w:r>
          </w:p>
        </w:tc>
      </w:tr>
      <w:tr>
        <w:trPr>
          <w:trHeight w:val="43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7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2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082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7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7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08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4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47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3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6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191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5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2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300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4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390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6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0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462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4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2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19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4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9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595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02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79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6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7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658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  <w:tr>
        <w:trPr>
          <w:trHeight w:val="439" w:hRule="auto"/>
        </w:trPr>
        body1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1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7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9137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.71096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8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0</w:t>
            </w:r>
          </w:p>
        </w:tc>
      </w:tr>
    </w:tbl>
    <w:p>
      <w:r>
        <w:br w:type="page"/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01-analysis-01-M-rev_files/figure-docx/unnamed-chunk-9-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a0"/>
      </w:pPr>
      <w:r>
        <w:drawing>
          <wp:inline>
            <wp:extent cx="6096000" cy="4876800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01-analysis-01-M-rev_files/figure-docx/unnamed-chunk-11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6"/>
    <w:bookmarkEnd w:id="207"/>
    <w:bookmarkEnd w:id="208"/>
    <w:bookmarkStart w:id="256" w:name="특정-년생에-대한-분석---남자"/>
    <w:p>
      <w:pPr>
        <w:pStyle w:val="1"/>
      </w:pPr>
      <w:r>
        <w:t xml:space="preserve">16. 특정 년생에 대한 분석 - 남자</w:t>
      </w:r>
    </w:p>
    <w:bookmarkStart w:id="209" w:name="자료-읽기"/>
    <w:p>
      <w:pPr>
        <w:pStyle w:val="2"/>
      </w:pPr>
      <w:r>
        <w:t xml:space="preserve">16.1 자료 읽기</w:t>
      </w:r>
    </w:p>
    <w:bookmarkEnd w:id="209"/>
    <w:bookmarkStart w:id="210" w:name="나이그룹-지정과-통계량-계산"/>
    <w:p>
      <w:pPr>
        <w:pStyle w:val="2"/>
      </w:pPr>
      <w:r>
        <w:t xml:space="preserve">16.2 나이그룹 지정과 통계량 계산</w:t>
      </w:r>
    </w:p>
    <w:p>
      <w:pPr>
        <w:numPr>
          <w:ilvl w:val="0"/>
          <w:numId w:val="1007"/>
        </w:numPr>
        <w:pStyle w:val="Compact"/>
      </w:pPr>
      <w:r>
        <w:t xml:space="preserve">초등학교 5학년의 나이를 11세로 지정</w:t>
      </w:r>
    </w:p>
    <w:p>
      <w:pPr>
        <w:numPr>
          <w:ilvl w:val="0"/>
          <w:numId w:val="1007"/>
        </w:numPr>
        <w:pStyle w:val="Compact"/>
      </w:pPr>
      <w:r>
        <w:t xml:space="preserve">생년(birth year) = 관측년도 - 관측시 나이</w:t>
      </w:r>
    </w:p>
    <w:p>
      <w:pPr>
        <w:numPr>
          <w:ilvl w:val="1"/>
          <w:numId w:val="1008"/>
        </w:numPr>
        <w:pStyle w:val="Compact"/>
      </w:pPr>
      <w:r>
        <w:t xml:space="preserve">예를 들어 2011년에 초등_5학년인 경우 2011 - 11 = 2000년생</w:t>
      </w:r>
    </w:p>
    <w:bookmarkEnd w:id="210"/>
    <w:bookmarkStart w:id="255" w:name="종목별-비교"/>
    <w:p>
      <w:pPr>
        <w:pStyle w:val="2"/>
      </w:pPr>
      <w:r>
        <w:t xml:space="preserve">16.3 종목별 비교</w:t>
      </w:r>
    </w:p>
    <w:bookmarkStart w:id="220" w:name="심폐지구력"/>
    <w:p>
      <w:pPr>
        <w:pStyle w:val="3"/>
      </w:pPr>
      <w:r>
        <w:t xml:space="preserve">16.3.1 심폐지구력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01-analysis-03-lifecycle_M_files/figure-docx/unnamed-chunk-4-1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10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스텝검사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93</w:t>
            </w:r>
          </w:p>
        </w:tc>
      </w:tr>
      <w:tr>
        <w:trPr>
          <w:trHeight w:val="4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스텝검사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96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스텝검사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35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스텝검사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84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스텝검사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4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32</w:t>
            </w:r>
          </w:p>
        </w:tc>
      </w:tr>
    </w:tbl>
    <w:p>
      <w:pPr>
        <w:pStyle w:val="a0"/>
      </w:pPr>
      <w:r>
        <w:drawing>
          <wp:inline>
            <wp:extent cx="6096000" cy="487680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01-analysis-03-lifecycle_M_files/figure-docx/unnamed-chunk-5-1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14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오래달리기걷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0.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4.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3.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4.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8.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8.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6.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8.72</w:t>
            </w:r>
          </w:p>
        </w:tc>
      </w:tr>
      <w:tr>
        <w:trPr>
          <w:trHeight w:val="4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오래달리기걷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8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9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4.55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오래달리기걷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7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8.19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오래달리기걷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3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7.28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오래달리기걷기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6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7.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0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9.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4.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5.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8.5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5.82</w:t>
            </w:r>
          </w:p>
        </w:tc>
      </w:tr>
    </w:tbl>
    <w:p>
      <w:pPr>
        <w:pStyle w:val="a0"/>
      </w:pPr>
      <w:r>
        <w:drawing>
          <wp:inline>
            <wp:extent cx="6096000" cy="4876800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01-analysis-03-lifecycle_M_files/figure-docx/unnamed-chunk-6-1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14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왕복오래달리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9.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29</w:t>
            </w:r>
          </w:p>
        </w:tc>
      </w:tr>
      <w:tr>
        <w:trPr>
          <w:trHeight w:val="4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왕복오래달리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00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왕복오래달리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94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왕복오래달리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5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89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왕복오래달리기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4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5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4</w:t>
            </w:r>
          </w:p>
        </w:tc>
      </w:tr>
    </w:tbl>
    <w:bookmarkEnd w:id="220"/>
    <w:bookmarkStart w:id="227" w:name="유연성"/>
    <w:p>
      <w:pPr>
        <w:pStyle w:val="3"/>
      </w:pPr>
      <w:r>
        <w:t xml:space="preserve">16.3.2 유연성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01-analysis-03-lifecycle_M_files/figure-docx/unnamed-chunk-7-1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18"/>
        <w:gridCol w:w="660"/>
        <w:gridCol w:w="971"/>
        <w:gridCol w:w="971"/>
        <w:gridCol w:w="971"/>
        <w:gridCol w:w="971"/>
        <w:gridCol w:w="1060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앉아윗몸앞으로굽히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9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82</w:t>
            </w:r>
          </w:p>
        </w:tc>
      </w:tr>
      <w:tr>
        <w:trPr>
          <w:trHeight w:val="4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앉아윗몸앞으로굽히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60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앉아윗몸앞으로굽히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9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앉아윗몸앞으로굽히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27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앉아윗몸앞으로굽히기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1.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95</w:t>
            </w:r>
          </w:p>
        </w:tc>
      </w:tr>
    </w:tbl>
    <w:p>
      <w:pPr>
        <w:pStyle w:val="a0"/>
      </w:pPr>
      <w:r>
        <w:drawing>
          <wp:inline>
            <wp:extent cx="6096000" cy="487680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01-analysis-03-lifecycle_M_files/figure-docx/unnamed-chunk-8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14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종합유연성검사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0</w:t>
            </w:r>
          </w:p>
        </w:tc>
      </w:tr>
      <w:tr>
        <w:trPr>
          <w:trHeight w:val="4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종합유연성검사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91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종합유연성검사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1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종합유연성검사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5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종합유연성검사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5</w:t>
            </w:r>
          </w:p>
        </w:tc>
      </w:tr>
    </w:tbl>
    <w:bookmarkEnd w:id="227"/>
    <w:bookmarkStart w:id="237" w:name="근력"/>
    <w:p>
      <w:pPr>
        <w:pStyle w:val="3"/>
      </w:pPr>
      <w:r>
        <w:t xml:space="preserve">16.3.3 근력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01-analysis-03-lifecycle_M_files/figure-docx/unnamed-chunk-9-1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10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악력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50</w:t>
            </w:r>
          </w:p>
        </w:tc>
      </w:tr>
      <w:tr>
        <w:trPr>
          <w:trHeight w:val="4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악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58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악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19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악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75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악력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3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.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3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47</w:t>
            </w:r>
          </w:p>
        </w:tc>
      </w:tr>
    </w:tbl>
    <w:p>
      <w:pPr>
        <w:pStyle w:val="a0"/>
      </w:pPr>
      <w:r>
        <w:drawing>
          <wp:inline>
            <wp:extent cx="6096000" cy="4876800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01-analysis-03-lifecycle_M_files/figure-docx/unnamed-chunk-10-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14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윗몸말아올리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12</w:t>
            </w:r>
          </w:p>
        </w:tc>
      </w:tr>
      <w:tr>
        <w:trPr>
          <w:trHeight w:val="4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윗몸말아올리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86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윗몸말아올리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3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윗몸말아올리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6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12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윗몸말아올리기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7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8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09</w:t>
            </w:r>
          </w:p>
        </w:tc>
      </w:tr>
    </w:tbl>
    <w:p>
      <w:pPr>
        <w:pStyle w:val="a0"/>
      </w:pPr>
      <w:r>
        <w:drawing>
          <wp:inline>
            <wp:extent cx="6096000" cy="4876800"/>
            <wp:effectExtent b="0" l="0" r="0" t="0"/>
            <wp:docPr descr="" title="" id="235" name="Picture"/>
            <a:graphic>
              <a:graphicData uri="http://schemas.openxmlformats.org/drawingml/2006/picture">
                <pic:pic>
                  <pic:nvPicPr>
                    <pic:cNvPr descr="01-analysis-03-lifecycle_M_files/figure-docx/unnamed-chunk-11-1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1"/>
        <w:gridCol w:w="660"/>
        <w:gridCol w:w="888"/>
        <w:gridCol w:w="888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팔굽혀펴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74</w:t>
            </w:r>
          </w:p>
        </w:tc>
      </w:tr>
      <w:tr>
        <w:trPr>
          <w:trHeight w:val="4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팔굽혀펴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92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팔굽혀펴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25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팔굽혀펴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28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팔굽혀펴기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90</w:t>
            </w:r>
          </w:p>
        </w:tc>
      </w:tr>
    </w:tbl>
    <w:bookmarkEnd w:id="237"/>
    <w:bookmarkStart w:id="244" w:name="순발력"/>
    <w:p>
      <w:pPr>
        <w:pStyle w:val="3"/>
      </w:pPr>
      <w:r>
        <w:t xml:space="preserve">16.3.4 순발력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01-analysis-03-lifecycle_M_files/figure-docx/unnamed-chunk-12-1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19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m달리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4</w:t>
            </w:r>
          </w:p>
        </w:tc>
      </w:tr>
      <w:tr>
        <w:trPr>
          <w:trHeight w:val="42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m달리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4</w:t>
            </w:r>
          </w:p>
        </w:tc>
      </w:tr>
      <w:tr>
        <w:trPr>
          <w:trHeight w:val="42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m달리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8</w:t>
            </w:r>
          </w:p>
        </w:tc>
      </w:tr>
      <w:tr>
        <w:trPr>
          <w:trHeight w:val="42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m달리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0</w:t>
            </w:r>
          </w:p>
        </w:tc>
      </w:tr>
      <w:tr>
        <w:trPr>
          <w:trHeight w:val="422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m달리기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6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8.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6</w:t>
            </w:r>
          </w:p>
        </w:tc>
      </w:tr>
    </w:tbl>
    <w:p>
      <w:pPr>
        <w:pStyle w:val="a0"/>
      </w:pPr>
      <w:r>
        <w:drawing>
          <wp:inline>
            <wp:extent cx="6096000" cy="4876800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01-analysis-03-lifecycle_M_files/figure-docx/unnamed-chunk-13-1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14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제자리멀리뛰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3.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9.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1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.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6.72</w:t>
            </w:r>
          </w:p>
        </w:tc>
      </w:tr>
      <w:tr>
        <w:trPr>
          <w:trHeight w:val="4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제자리멀리뛰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5.28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제자리멀리뛰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4.03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제자리멀리뛰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2.26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제자리멀리뛰기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7.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7.3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0.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2.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4.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8.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0.99</w:t>
            </w:r>
          </w:p>
        </w:tc>
      </w:tr>
    </w:tbl>
    <w:bookmarkEnd w:id="244"/>
    <w:bookmarkStart w:id="254" w:name="신체-구성"/>
    <w:p>
      <w:pPr>
        <w:pStyle w:val="3"/>
      </w:pPr>
      <w:r>
        <w:t xml:space="preserve">16.3.5 신체 구성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01-analysis-03-lifecycle_M_files/figure-docx/unnamed-chunk-14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10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신장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9.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87</w:t>
            </w:r>
          </w:p>
        </w:tc>
      </w:tr>
      <w:tr>
        <w:trPr>
          <w:trHeight w:val="4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신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00</w:t>
            </w:r>
          </w:p>
        </w:tc>
      </w:tr>
      <w:tr>
        <w:trPr>
          <w:trHeight w:val="41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신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4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11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신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31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신장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6.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0.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3.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4.43</w:t>
            </w:r>
          </w:p>
        </w:tc>
      </w:tr>
    </w:tbl>
    <w:p>
      <w:pPr>
        <w:pStyle w:val="a0"/>
      </w:pPr>
      <w:r>
        <w:drawing>
          <wp:inline>
            <wp:extent cx="6096000" cy="4876800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01-analysis-03-lifecycle_M_files/figure-docx/unnamed-chunk-15-1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10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중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90</w:t>
            </w:r>
          </w:p>
        </w:tc>
      </w:tr>
      <w:tr>
        <w:trPr>
          <w:trHeight w:val="4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중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62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중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9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97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중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38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중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2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.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5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2.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17</w:t>
            </w:r>
          </w:p>
        </w:tc>
      </w:tr>
    </w:tbl>
    <w:p>
      <w:pPr>
        <w:pStyle w:val="a0"/>
      </w:pPr>
      <w:r>
        <w:drawing>
          <wp:inline>
            <wp:extent cx="6096000" cy="4876800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01-analysis-03-lifecycle_M_files/figure-docx/unnamed-chunk-16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1"/>
        <w:gridCol w:w="660"/>
        <w:gridCol w:w="971"/>
        <w:gridCol w:w="971"/>
        <w:gridCol w:w="971"/>
        <w:gridCol w:w="971"/>
        <w:gridCol w:w="971"/>
        <w:gridCol w:w="971"/>
        <w:gridCol w:w="971"/>
        <w:gridCol w:w="888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19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질량지수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질량지수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1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질량지수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1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질량지수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19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질량지수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</w:tbl>
    <w:bookmarkEnd w:id="254"/>
    <w:bookmarkEnd w:id="255"/>
    <w:bookmarkEnd w:id="256"/>
    <w:bookmarkStart w:id="304" w:name="특정-년생에-대한-분석---여자"/>
    <w:p>
      <w:pPr>
        <w:pStyle w:val="1"/>
      </w:pPr>
      <w:r>
        <w:t xml:space="preserve">17. 특정 년생에 대한 분석 - 여자</w:t>
      </w:r>
    </w:p>
    <w:bookmarkStart w:id="257" w:name="자료-읽기-1"/>
    <w:p>
      <w:pPr>
        <w:pStyle w:val="2"/>
      </w:pPr>
      <w:r>
        <w:t xml:space="preserve">17.1 자료 읽기</w:t>
      </w:r>
    </w:p>
    <w:bookmarkEnd w:id="257"/>
    <w:bookmarkStart w:id="258" w:name="나이그룹-지정과-통계량-계산-1"/>
    <w:p>
      <w:pPr>
        <w:pStyle w:val="2"/>
      </w:pPr>
      <w:r>
        <w:t xml:space="preserve">17.2 나이그룹 지정과 통계량 계산</w:t>
      </w:r>
    </w:p>
    <w:p>
      <w:pPr>
        <w:numPr>
          <w:ilvl w:val="0"/>
          <w:numId w:val="1009"/>
        </w:numPr>
        <w:pStyle w:val="Compact"/>
      </w:pPr>
      <w:r>
        <w:t xml:space="preserve">초등학교 5학년의 나이를 11세로 지정</w:t>
      </w:r>
    </w:p>
    <w:p>
      <w:pPr>
        <w:numPr>
          <w:ilvl w:val="0"/>
          <w:numId w:val="1009"/>
        </w:numPr>
        <w:pStyle w:val="Compact"/>
      </w:pPr>
      <w:r>
        <w:t xml:space="preserve">생년(birth year) = 관측년도 - 관측시 나이</w:t>
      </w:r>
    </w:p>
    <w:p>
      <w:pPr>
        <w:numPr>
          <w:ilvl w:val="1"/>
          <w:numId w:val="1010"/>
        </w:numPr>
        <w:pStyle w:val="Compact"/>
      </w:pPr>
      <w:r>
        <w:t xml:space="preserve">예를 들어 2011년에 초등_5학년인 경우 2011 - 11 = 2000년생</w:t>
      </w:r>
    </w:p>
    <w:bookmarkEnd w:id="258"/>
    <w:bookmarkStart w:id="303" w:name="종목별-비교-1"/>
    <w:p>
      <w:pPr>
        <w:pStyle w:val="2"/>
      </w:pPr>
      <w:r>
        <w:t xml:space="preserve">17.3 종목별 비교</w:t>
      </w:r>
    </w:p>
    <w:bookmarkStart w:id="268" w:name="심폐지구력-1"/>
    <w:p>
      <w:pPr>
        <w:pStyle w:val="3"/>
      </w:pPr>
      <w:r>
        <w:t xml:space="preserve">17.3.1 심폐지구력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60" name="Picture"/>
            <a:graphic>
              <a:graphicData uri="http://schemas.openxmlformats.org/drawingml/2006/picture">
                <pic:pic>
                  <pic:nvPicPr>
                    <pic:cNvPr descr="01-analysis-03-lifecycle_F_files/figure-docx/unnamed-chunk-4-1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10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스텝검사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2</w:t>
            </w:r>
          </w:p>
        </w:tc>
      </w:tr>
      <w:tr>
        <w:trPr>
          <w:trHeight w:val="4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스텝검사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7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스텝검사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36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스텝검사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70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스텝검사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2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4</w:t>
            </w:r>
          </w:p>
        </w:tc>
      </w:tr>
    </w:tbl>
    <w:p>
      <w:pPr>
        <w:pStyle w:val="a0"/>
      </w:pPr>
      <w:r>
        <w:drawing>
          <wp:inline>
            <wp:extent cx="6096000" cy="4876800"/>
            <wp:effectExtent b="0" l="0" r="0" t="0"/>
            <wp:docPr descr="" title="" id="263" name="Picture"/>
            <a:graphic>
              <a:graphicData uri="http://schemas.openxmlformats.org/drawingml/2006/picture">
                <pic:pic>
                  <pic:nvPicPr>
                    <pic:cNvPr descr="01-analysis-03-lifecycle_F_files/figure-docx/unnamed-chunk-5-1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14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오래달리기걷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8.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9.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6.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1.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7.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.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0.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6.99</w:t>
            </w:r>
          </w:p>
        </w:tc>
      </w:tr>
      <w:tr>
        <w:trPr>
          <w:trHeight w:val="4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오래달리기걷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8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6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8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7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6.15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오래달리기걷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4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6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3.95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오래달리기걷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7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9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8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1.34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오래달리기걷기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6.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1.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6.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0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7.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9.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8.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82.78</w:t>
            </w:r>
          </w:p>
        </w:tc>
      </w:tr>
    </w:tbl>
    <w:p>
      <w:pPr>
        <w:pStyle w:val="a0"/>
      </w:pPr>
      <w:r>
        <w:drawing>
          <wp:inline>
            <wp:extent cx="6096000" cy="4876800"/>
            <wp:effectExtent b="0" l="0" r="0" t="0"/>
            <wp:docPr descr="" title="" id="266" name="Picture"/>
            <a:graphic>
              <a:graphicData uri="http://schemas.openxmlformats.org/drawingml/2006/picture">
                <pic:pic>
                  <pic:nvPicPr>
                    <pic:cNvPr descr="01-analysis-03-lifecycle_F_files/figure-docx/unnamed-chunk-6-1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14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왕복오래달리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6.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7.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08</w:t>
            </w:r>
          </w:p>
        </w:tc>
      </w:tr>
      <w:tr>
        <w:trPr>
          <w:trHeight w:val="4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왕복오래달리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22</w:t>
            </w:r>
          </w:p>
        </w:tc>
      </w:tr>
      <w:tr>
        <w:trPr>
          <w:trHeight w:val="41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왕복오래달리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7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20</w:t>
            </w:r>
          </w:p>
        </w:tc>
      </w:tr>
      <w:tr>
        <w:trPr>
          <w:trHeight w:val="41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왕복오래달리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9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4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54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왕복오래달리기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3.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6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35</w:t>
            </w:r>
          </w:p>
        </w:tc>
      </w:tr>
    </w:tbl>
    <w:bookmarkEnd w:id="268"/>
    <w:bookmarkStart w:id="275" w:name="유연성-1"/>
    <w:p>
      <w:pPr>
        <w:pStyle w:val="3"/>
      </w:pPr>
      <w:r>
        <w:t xml:space="preserve">17.3.2 유연성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01-analysis-03-lifecycle_F_files/figure-docx/unnamed-chunk-7-1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18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앉아윗몸앞으로굽히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8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65</w:t>
            </w:r>
          </w:p>
        </w:tc>
      </w:tr>
      <w:tr>
        <w:trPr>
          <w:trHeight w:val="4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앉아윗몸앞으로굽히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41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앉아윗몸앞으로굽히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67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앉아윗몸앞으로굽히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42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앉아윗몸앞으로굽히기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.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.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.15</w:t>
            </w:r>
          </w:p>
        </w:tc>
      </w:tr>
    </w:tbl>
    <w:p>
      <w:pPr>
        <w:pStyle w:val="a0"/>
      </w:pPr>
      <w:r>
        <w:drawing>
          <wp:inline>
            <wp:extent cx="6096000" cy="4876800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01-analysis-03-lifecycle_F_files/figure-docx/unnamed-chunk-8-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14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종합유연성검사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28</w:t>
            </w:r>
          </w:p>
        </w:tc>
      </w:tr>
      <w:tr>
        <w:trPr>
          <w:trHeight w:val="4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종합유연성검사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1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종합유연성검사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89</w:t>
            </w:r>
          </w:p>
        </w:tc>
      </w:tr>
      <w:tr>
        <w:trPr>
          <w:trHeight w:val="41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종합유연성검사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05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종합유연성검사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5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7.63</w:t>
            </w:r>
          </w:p>
        </w:tc>
      </w:tr>
    </w:tbl>
    <w:bookmarkEnd w:id="275"/>
    <w:bookmarkStart w:id="285" w:name="근력-1"/>
    <w:p>
      <w:pPr>
        <w:pStyle w:val="3"/>
      </w:pPr>
      <w:r>
        <w:t xml:space="preserve">17.3.3 근력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01-analysis-03-lifecycle_F_files/figure-docx/unnamed-chunk-9-1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10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악력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4.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46</w:t>
            </w:r>
          </w:p>
        </w:tc>
      </w:tr>
      <w:tr>
        <w:trPr>
          <w:trHeight w:val="4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악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7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54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악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52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악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24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악력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3.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5.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6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7.05</w:t>
            </w:r>
          </w:p>
        </w:tc>
      </w:tr>
    </w:tbl>
    <w:p>
      <w:pPr>
        <w:pStyle w:val="a0"/>
      </w:pPr>
      <w:r>
        <w:drawing>
          <wp:inline>
            <wp:extent cx="6096000" cy="4876800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01-analysis-03-lifecycle_F_files/figure-docx/unnamed-chunk-10-1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14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윗몸말아올리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1.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78</w:t>
            </w:r>
          </w:p>
        </w:tc>
      </w:tr>
      <w:tr>
        <w:trPr>
          <w:trHeight w:val="4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윗몸말아올리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98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윗몸말아올리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67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윗몸말아올리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45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윗몸말아올리기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1.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3.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22</w:t>
            </w:r>
          </w:p>
        </w:tc>
      </w:tr>
    </w:tbl>
    <w:p>
      <w:pPr>
        <w:pStyle w:val="a0"/>
      </w:pPr>
      <w:r>
        <w:drawing>
          <wp:inline>
            <wp:extent cx="6096000" cy="4876800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01-analysis-03-lifecycle_F_files/figure-docx/unnamed-chunk-11-1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1"/>
        <w:gridCol w:w="660"/>
        <w:gridCol w:w="888"/>
        <w:gridCol w:w="888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팔굽혀펴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92</w:t>
            </w:r>
          </w:p>
        </w:tc>
      </w:tr>
      <w:tr>
        <w:trPr>
          <w:trHeight w:val="4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팔굽혀펴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02</w:t>
            </w:r>
          </w:p>
        </w:tc>
      </w:tr>
      <w:tr>
        <w:trPr>
          <w:trHeight w:val="41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팔굽혀펴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99</w:t>
            </w:r>
          </w:p>
        </w:tc>
      </w:tr>
      <w:tr>
        <w:trPr>
          <w:trHeight w:val="41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팔굽혀펴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64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팔굽혀펴기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3.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2.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8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9.48</w:t>
            </w:r>
          </w:p>
        </w:tc>
      </w:tr>
    </w:tbl>
    <w:bookmarkEnd w:id="285"/>
    <w:bookmarkStart w:id="292" w:name="순발력-1"/>
    <w:p>
      <w:pPr>
        <w:pStyle w:val="3"/>
      </w:pPr>
      <w:r>
        <w:t xml:space="preserve">17.3.4 순발력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01-analysis-03-lifecycle_F_files/figure-docx/unnamed-chunk-12-1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19"/>
        <w:gridCol w:w="660"/>
        <w:gridCol w:w="971"/>
        <w:gridCol w:w="971"/>
        <w:gridCol w:w="971"/>
        <w:gridCol w:w="971"/>
        <w:gridCol w:w="971"/>
        <w:gridCol w:w="971"/>
        <w:gridCol w:w="971"/>
        <w:gridCol w:w="1060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m달리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3</w:t>
            </w:r>
          </w:p>
        </w:tc>
      </w:tr>
      <w:tr>
        <w:trPr>
          <w:trHeight w:val="42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m달리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3</w:t>
            </w:r>
          </w:p>
        </w:tc>
      </w:tr>
      <w:tr>
        <w:trPr>
          <w:trHeight w:val="42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m달리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5</w:t>
            </w:r>
          </w:p>
        </w:tc>
      </w:tr>
      <w:tr>
        <w:trPr>
          <w:trHeight w:val="42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m달리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0</w:t>
            </w:r>
          </w:p>
        </w:tc>
      </w:tr>
      <w:tr>
        <w:trPr>
          <w:trHeight w:val="422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0m달리기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0.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9.92</w:t>
            </w:r>
          </w:p>
        </w:tc>
      </w:tr>
    </w:tbl>
    <w:p>
      <w:pPr>
        <w:pStyle w:val="a0"/>
      </w:pPr>
      <w:r>
        <w:drawing>
          <wp:inline>
            <wp:extent cx="6096000" cy="4876800"/>
            <wp:effectExtent b="0" l="0" r="0" t="0"/>
            <wp:docPr descr="" title="" id="290" name="Picture"/>
            <a:graphic>
              <a:graphicData uri="http://schemas.openxmlformats.org/drawingml/2006/picture">
                <pic:pic>
                  <pic:nvPicPr>
                    <pic:cNvPr descr="01-analysis-03-lifecycle_F_files/figure-docx/unnamed-chunk-13-1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14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제자리멀리뛰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5.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.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89</w:t>
            </w:r>
          </w:p>
        </w:tc>
      </w:tr>
      <w:tr>
        <w:trPr>
          <w:trHeight w:val="4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제자리멀리뛰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7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67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제자리멀리뛰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3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95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제자리멀리뛰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40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제자리멀리뛰기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1.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6.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3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0.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9.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8.32</w:t>
            </w:r>
          </w:p>
        </w:tc>
      </w:tr>
    </w:tbl>
    <w:bookmarkEnd w:id="292"/>
    <w:bookmarkStart w:id="302" w:name="신체-구성-1"/>
    <w:p>
      <w:pPr>
        <w:pStyle w:val="3"/>
      </w:pPr>
      <w:r>
        <w:t xml:space="preserve">17.3.5 신체 구성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01-analysis-03-lifecycle_F_files/figure-docx/unnamed-chunk-14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10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신장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5.9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08</w:t>
            </w:r>
          </w:p>
        </w:tc>
      </w:tr>
      <w:tr>
        <w:trPr>
          <w:trHeight w:val="4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신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25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신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46</w:t>
            </w:r>
          </w:p>
        </w:tc>
      </w:tr>
      <w:tr>
        <w:trPr>
          <w:trHeight w:val="41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신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62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신장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45.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2.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6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59.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0.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61.79</w:t>
            </w:r>
          </w:p>
        </w:tc>
      </w:tr>
    </w:tbl>
    <w:p>
      <w:pPr>
        <w:pStyle w:val="a0"/>
      </w:pPr>
      <w:r>
        <w:drawing>
          <wp:inline>
            <wp:extent cx="6096000" cy="4876800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01-analysis-03-lifecycle_F_files/figure-docx/unnamed-chunk-15-1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10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2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중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4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37</w:t>
            </w:r>
          </w:p>
        </w:tc>
      </w:tr>
      <w:tr>
        <w:trPr>
          <w:trHeight w:val="4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중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16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중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6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43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중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22</w:t>
            </w:r>
          </w:p>
        </w:tc>
      </w:tr>
      <w:tr>
        <w:trPr>
          <w:trHeight w:val="42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중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39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5.3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49.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3.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4.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5.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7.6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58.00</w:t>
            </w:r>
          </w:p>
        </w:tc>
      </w:tr>
    </w:tbl>
    <w:p>
      <w:pPr>
        <w:pStyle w:val="a0"/>
      </w:pPr>
      <w:r>
        <w:drawing>
          <wp:inline>
            <wp:extent cx="6096000" cy="4876800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01-analysis-03-lifecycle_F_files/figure-docx/unnamed-chunk-16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1"/>
        <w:gridCol w:w="660"/>
        <w:gridCol w:w="971"/>
        <w:gridCol w:w="971"/>
        <w:gridCol w:w="971"/>
        <w:gridCol w:w="971"/>
        <w:gridCol w:w="971"/>
        <w:gridCol w:w="971"/>
        <w:gridCol w:w="971"/>
        <w:gridCol w:w="971"/>
      </w:tblGrid>
      <w:tr>
        <w:trPr>
          <w:trHeight w:val="43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선택종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생년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초등학교_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중학교_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666666"/>
              </w:rPr>
              <w:t xml:space="preserve">고등학교_3</w:t>
            </w:r>
          </w:p>
        </w:tc>
      </w:tr>
      <w:tr>
        <w:trPr>
          <w:trHeight w:val="419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질량지수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2</w:t>
            </w:r>
          </w:p>
        </w:tc>
      </w:tr>
      <w:tr>
        <w:trPr>
          <w:trHeight w:val="4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질량지수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95</w:t>
            </w:r>
          </w:p>
        </w:tc>
      </w:tr>
      <w:tr>
        <w:trPr>
          <w:trHeight w:val="42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질량지수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2.12</w:t>
            </w:r>
          </w:p>
        </w:tc>
      </w:tr>
      <w:tr>
        <w:trPr>
          <w:trHeight w:val="41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질량지수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  <w:tr>
        <w:trPr>
          <w:trHeight w:val="419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체질량지수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8.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19.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0.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>21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666666"/>
              </w:rPr>
              <w:t xml:space="preserve"/>
            </w:r>
          </w:p>
        </w:tc>
      </w:tr>
    </w:tbl>
    <w:bookmarkEnd w:id="302"/>
    <w:bookmarkEnd w:id="303"/>
    <w:bookmarkEnd w:id="304"/>
    <w:bookmarkStart w:id="306" w:name="references"/>
    <w:p>
      <w:pPr>
        <w:pStyle w:val="1"/>
      </w:pPr>
      <w:r>
        <w:t xml:space="preserve">References</w:t>
      </w:r>
    </w:p>
    <w:bookmarkStart w:id="305" w:name="refs"/>
    <w:bookmarkEnd w:id="305"/>
    <w:bookmarkEnd w:id="306"/>
    <w:sectPr w:rsidR="00F05867" w:rsidSect="008F1BE3">
      <w:pgSz w:h="12240" w:orient="landscape" w:w="158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674AC68"/>
    <w:lvl w:ilvl="0">
      <w:start w:val="1"/>
      <w:numFmt w:val="decimal"/>
      <w:lvlText w:val="%1."/>
      <w:lvlJc w:val="left"/>
      <w:pPr>
        <w:tabs>
          <w:tab w:pos="2062" w:val="num"/>
        </w:tabs>
        <w:ind w:hanging="360" w:hangingChars="200" w:left="2062" w:leftChars="1000"/>
      </w:pPr>
    </w:lvl>
  </w:abstractNum>
  <w:abstractNum w15:restartNumberingAfterBreak="0" w:abstractNumId="1">
    <w:nsid w:val="FFFFFF7D"/>
    <w:multiLevelType w:val="singleLevel"/>
    <w:tmpl w:val="A896F6BC"/>
    <w:lvl w:ilvl="0">
      <w:start w:val="1"/>
      <w:numFmt w:val="decimal"/>
      <w:lvlText w:val="%1."/>
      <w:lvlJc w:val="left"/>
      <w:pPr>
        <w:tabs>
          <w:tab w:pos="1637" w:val="num"/>
        </w:tabs>
        <w:ind w:hanging="360" w:hangingChars="200" w:left="1637" w:leftChars="800"/>
      </w:pPr>
    </w:lvl>
  </w:abstractNum>
  <w:abstractNum w15:restartNumberingAfterBreak="0" w:abstractNumId="2">
    <w:nsid w:val="FFFFFF7E"/>
    <w:multiLevelType w:val="singleLevel"/>
    <w:tmpl w:val="2792835C"/>
    <w:lvl w:ilvl="0">
      <w:start w:val="1"/>
      <w:numFmt w:val="decimal"/>
      <w:lvlText w:val="%1."/>
      <w:lvlJc w:val="left"/>
      <w:pPr>
        <w:tabs>
          <w:tab w:pos="1212" w:val="num"/>
        </w:tabs>
        <w:ind w:hanging="360" w:hangingChars="200" w:left="1212" w:leftChars="600"/>
      </w:pPr>
    </w:lvl>
  </w:abstractNum>
  <w:abstractNum w15:restartNumberingAfterBreak="0" w:abstractNumId="3">
    <w:nsid w:val="FFFFFF7F"/>
    <w:multiLevelType w:val="singleLevel"/>
    <w:tmpl w:val="DBB41A60"/>
    <w:lvl w:ilvl="0">
      <w:start w:val="1"/>
      <w:numFmt w:val="decimal"/>
      <w:lvlText w:val="%1."/>
      <w:lvlJc w:val="left"/>
      <w:pPr>
        <w:tabs>
          <w:tab w:pos="786" w:val="num"/>
        </w:tabs>
        <w:ind w:hanging="360" w:hangingChars="200" w:left="786" w:leftChars="400"/>
      </w:pPr>
    </w:lvl>
  </w:abstractNum>
  <w:abstractNum w15:restartNumberingAfterBreak="0" w:abstractNumId="4">
    <w:nsid w:val="FFFFFF80"/>
    <w:multiLevelType w:val="singleLevel"/>
    <w:tmpl w:val="0E807F7A"/>
    <w:lvl w:ilvl="0">
      <w:start w:val="1"/>
      <w:numFmt w:val="bullet"/>
      <w:lvlText w:val=""/>
      <w:lvlJc w:val="left"/>
      <w:pPr>
        <w:tabs>
          <w:tab w:pos="2062" w:val="num"/>
        </w:tabs>
        <w:ind w:hanging="360" w:hangingChars="200" w:left="2062" w:leftChars="10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CA384CEA"/>
    <w:lvl w:ilvl="0">
      <w:start w:val="1"/>
      <w:numFmt w:val="bullet"/>
      <w:lvlText w:val=""/>
      <w:lvlJc w:val="left"/>
      <w:pPr>
        <w:tabs>
          <w:tab w:pos="1637" w:val="num"/>
        </w:tabs>
        <w:ind w:hanging="360" w:hangingChars="200" w:left="1637" w:leftChars="8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3BB8841A"/>
    <w:lvl w:ilvl="0">
      <w:start w:val="1"/>
      <w:numFmt w:val="bullet"/>
      <w:lvlText w:val=""/>
      <w:lvlJc w:val="left"/>
      <w:pPr>
        <w:tabs>
          <w:tab w:pos="1212" w:val="num"/>
        </w:tabs>
        <w:ind w:hanging="360" w:hangingChars="200" w:left="1212" w:leftChars="6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556A3FB6"/>
    <w:lvl w:ilvl="0">
      <w:start w:val="1"/>
      <w:numFmt w:val="bullet"/>
      <w:lvlText w:val=""/>
      <w:lvlJc w:val="left"/>
      <w:pPr>
        <w:tabs>
          <w:tab w:pos="786" w:val="num"/>
        </w:tabs>
        <w:ind w:hanging="360" w:hangingChars="200" w:left="786" w:leftChars="4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CCE5682"/>
    <w:lvl w:ilvl="0">
      <w:start w:val="1"/>
      <w:numFmt w:val="decimal"/>
      <w:lvlText w:val="%1."/>
      <w:lvlJc w:val="left"/>
      <w:pPr>
        <w:tabs>
          <w:tab w:pos="361" w:val="num"/>
        </w:tabs>
        <w:ind w:hanging="360" w:hangingChars="200" w:left="361" w:leftChars="200"/>
      </w:pPr>
    </w:lvl>
  </w:abstractNum>
  <w:abstractNum w15:restartNumberingAfterBreak="0" w:abstractNumId="9">
    <w:nsid w:val="FFFFFF89"/>
    <w:multiLevelType w:val="singleLevel"/>
    <w:tmpl w:val="827C58A6"/>
    <w:lvl w:ilvl="0">
      <w:start w:val="1"/>
      <w:numFmt w:val="bullet"/>
      <w:lvlText w:val=""/>
      <w:lvlJc w:val="left"/>
      <w:pPr>
        <w:tabs>
          <w:tab w:pos="361" w:val="num"/>
        </w:tabs>
        <w:ind w:hanging="360" w:hangingChars="200" w:left="361" w:leftChars="200"/>
      </w:pPr>
      <w:rPr>
        <w:rFonts w:ascii="Wingdings" w:hAnsi="Wingdings" w:hint="default"/>
      </w:rPr>
    </w:lvl>
  </w:abstractNum>
  <w:abstractNum w15:restartNumberingAfterBreak="0" w:abstractNumId="10">
    <w:nsid w:val="170CD2DE"/>
    <w:multiLevelType w:val="multilevel"/>
    <w:tmpl w:val="F7F040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822702723" w:numId="1">
    <w:abstractNumId w:val="10"/>
  </w:num>
  <w:num w16cid:durableId="1686439286" w:numId="2">
    <w:abstractNumId w:val="0"/>
  </w:num>
  <w:num w16cid:durableId="817956635" w:numId="3">
    <w:abstractNumId w:val="1"/>
  </w:num>
  <w:num w16cid:durableId="35274582" w:numId="4">
    <w:abstractNumId w:val="2"/>
  </w:num>
  <w:num w16cid:durableId="520820044" w:numId="5">
    <w:abstractNumId w:val="3"/>
  </w:num>
  <w:num w16cid:durableId="1163273372" w:numId="6">
    <w:abstractNumId w:val="8"/>
  </w:num>
  <w:num w16cid:durableId="341707449" w:numId="7">
    <w:abstractNumId w:val="4"/>
  </w:num>
  <w:num w16cid:durableId="1332371318" w:numId="8">
    <w:abstractNumId w:val="5"/>
  </w:num>
  <w:num w16cid:durableId="1510947325" w:numId="9">
    <w:abstractNumId w:val="6"/>
  </w:num>
  <w:num w16cid:durableId="274102013" w:numId="10">
    <w:abstractNumId w:val="7"/>
  </w:num>
  <w:num w16cid:durableId="874388126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1407FA"/>
    <w:pPr>
      <w:keepNext/>
      <w:keepLines/>
      <w:pBdr>
        <w:top w:color="1F497D" w:space="1" w:sz="4" w:themeColor="text2" w:val="single"/>
        <w:left w:color="1F497D" w:space="4" w:sz="4" w:themeColor="text2" w:val="single"/>
        <w:bottom w:color="1F497D" w:space="1" w:sz="4" w:themeColor="text2" w:val="single"/>
        <w:right w:color="1F497D" w:space="4" w:sz="4" w:themeColor="text2" w:val="single"/>
      </w:pBdr>
      <w:shd w:color="auto" w:fill="F2DBDB" w:themeFill="accent2" w:themeFillTint="33" w:val="clear"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Char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1407FA"/>
    <w:pPr>
      <w:keepNext/>
      <w:keepLines/>
      <w:spacing w:after="240" w:before="480"/>
      <w:jc w:val="center"/>
    </w:pPr>
    <w:rPr>
      <w:rFonts w:asciiTheme="majorHAnsi" w:cstheme="majorBidi" w:eastAsia="굴림" w:hAnsiTheme="majorHAnsi"/>
      <w:b/>
      <w:bCs/>
      <w:color w:themeColor="text1" w:val="000000"/>
      <w:sz w:val="52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Char0" w:type="character">
    <w:name w:val="캡션 Char"/>
    <w:basedOn w:val="a1"/>
    <w:link w:val="aa"/>
  </w:style>
  <w:style w:customStyle="1" w:styleId="VerbatimChar" w:type="character">
    <w:name w:val="Verbatim Char"/>
    <w:basedOn w:val="Char0"/>
    <w:rPr>
      <w:rFonts w:ascii="Consolas" w:hAnsi="Consolas"/>
      <w:sz w:val="22"/>
    </w:rPr>
  </w:style>
  <w:style w:customStyle="1" w:styleId="SectionNumber" w:type="character">
    <w:name w:val="Section Number"/>
    <w:basedOn w:val="Char0"/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Char" w:type="character">
    <w:name w:val="본문 Char"/>
    <w:basedOn w:val="a1"/>
    <w:link w:val="a0"/>
    <w:rsid w:val="001407FA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73" Target="media/rId7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86" Target="media/rId8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99" Target="media/rId9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12" Target="media/rId11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25" Target="media/rId125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38" Target="media/rId138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51" Target="media/rId151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64" Target="media/rId164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77" Target="media/rId177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90" Target="media/rId190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203" Target="media/rId203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image" Id="rId279" Target="media/rId279.png" /><Relationship Type="http://schemas.openxmlformats.org/officeDocument/2006/relationships/image" Id="rId282" Target="media/rId282.png" /><Relationship Type="http://schemas.openxmlformats.org/officeDocument/2006/relationships/image" Id="rId286" Target="media/rId286.png" /><Relationship Type="http://schemas.openxmlformats.org/officeDocument/2006/relationships/image" Id="rId289" Target="media/rId289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99" Target="media/rId299.png" /><Relationship Type="http://schemas.openxmlformats.org/officeDocument/2006/relationships/image" Id="rId259" Target="media/rId259.png" /><Relationship Type="http://schemas.openxmlformats.org/officeDocument/2006/relationships/image" Id="rId262" Target="media/rId262.png" /><Relationship Type="http://schemas.openxmlformats.org/officeDocument/2006/relationships/image" Id="rId265" Target="media/rId265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6" Target="media/rId276.png" /><Relationship Type="http://schemas.openxmlformats.org/officeDocument/2006/relationships/image" Id="rId231" Target="media/rId231.png" /><Relationship Type="http://schemas.openxmlformats.org/officeDocument/2006/relationships/image" Id="rId234" Target="media/rId234.png" /><Relationship Type="http://schemas.openxmlformats.org/officeDocument/2006/relationships/image" Id="rId238" Target="media/rId238.png" /><Relationship Type="http://schemas.openxmlformats.org/officeDocument/2006/relationships/image" Id="rId241" Target="media/rId241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8" Target="media/rId228.png" /><Relationship Type="http://schemas.openxmlformats.org/officeDocument/2006/relationships/hyperlink" Id="rId20" Target="https://github.com/ilovedata/pap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ilovedata/pa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S analysis</dc:title>
  <dc:creator>Yonghee Lee</dc:creator>
  <cp:keywords/>
  <dcterms:created xsi:type="dcterms:W3CDTF">2024-01-12T02:05:16Z</dcterms:created>
  <dcterms:modified xsi:type="dcterms:W3CDTF">2024-01-12T02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1-12-10:40:27</vt:lpwstr>
  </property>
  <property fmtid="{D5CDD505-2E9C-101B-9397-08002B2CF9AE}" pid="9" name="date-format">
    <vt:lpwstr>YYYY-MM-DD-HH:mm:ss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